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6DEC1" w14:textId="2D6016E6" w:rsidR="00384FB3" w:rsidRPr="00EA170E" w:rsidRDefault="00434F4D" w:rsidP="00384FB3">
      <w:pPr>
        <w:spacing w:after="0" w:line="240" w:lineRule="auto"/>
        <w:jc w:val="center"/>
        <w:rPr>
          <w:rFonts w:ascii="Effra" w:eastAsia="Times New Roman" w:hAnsi="Effra" w:cs="Effra"/>
          <w:b/>
          <w:color w:val="C8102E"/>
          <w:sz w:val="28"/>
          <w:szCs w:val="28"/>
        </w:rPr>
      </w:pPr>
      <w:r>
        <w:rPr>
          <w:rFonts w:ascii="Effra" w:eastAsia="Times New Roman" w:hAnsi="Effra" w:cs="Effra"/>
          <w:b/>
          <w:color w:val="C8102E"/>
          <w:sz w:val="28"/>
          <w:szCs w:val="28"/>
        </w:rPr>
        <w:t>Compliance Analyst</w:t>
      </w:r>
    </w:p>
    <w:p w14:paraId="5B6DF270" w14:textId="77777777" w:rsidR="00074481" w:rsidRPr="00E60D81" w:rsidRDefault="00074481" w:rsidP="00074481">
      <w:pPr>
        <w:spacing w:after="0" w:line="240" w:lineRule="auto"/>
        <w:contextualSpacing/>
        <w:rPr>
          <w:rFonts w:ascii="Effra" w:eastAsia="Times New Roman" w:hAnsi="Effra" w:cs="Effra"/>
          <w:b/>
          <w:color w:val="C8102E"/>
          <w:sz w:val="28"/>
          <w:szCs w:val="28"/>
        </w:rPr>
      </w:pPr>
      <w:r w:rsidRPr="00E60D81">
        <w:rPr>
          <w:rFonts w:ascii="Effra" w:eastAsia="Times New Roman" w:hAnsi="Effra" w:cs="Effra"/>
          <w:b/>
          <w:color w:val="C8102E"/>
          <w:sz w:val="28"/>
          <w:szCs w:val="28"/>
        </w:rPr>
        <w:t>See What We’re All About</w:t>
      </w:r>
    </w:p>
    <w:p w14:paraId="23FAABC6" w14:textId="77777777" w:rsidR="00074481" w:rsidRPr="00E60D81" w:rsidRDefault="00074481" w:rsidP="00074481">
      <w:p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As the fastest growing distributor of foodservice equipment parts, we like to do things a little differently. We believe our team should be like family. Not like a second cousin, twice removed, but more like the family you choose to be with every day. First, you </w:t>
      </w:r>
      <w:proofErr w:type="gramStart"/>
      <w:r w:rsidRPr="00E60D81">
        <w:rPr>
          <w:rFonts w:ascii="Museo Slab 300" w:eastAsia="Times New Roman" w:hAnsi="Museo Slab 300" w:cs="Tahoma"/>
          <w:sz w:val="24"/>
          <w:szCs w:val="24"/>
        </w:rPr>
        <w:t>have to</w:t>
      </w:r>
      <w:proofErr w:type="gramEnd"/>
      <w:r w:rsidRPr="00E60D81">
        <w:rPr>
          <w:rFonts w:ascii="Museo Slab 300" w:eastAsia="Times New Roman" w:hAnsi="Museo Slab 300" w:cs="Tahoma"/>
          <w:sz w:val="24"/>
          <w:szCs w:val="24"/>
        </w:rPr>
        <w:t xml:space="preserve"> demonstrate our core values and keep safety as your #1 priority, that’s key. But we’re also looking for unique enthusiasm, high integrity, courage to embrace change…and if you know a few jokes, that puts you on the top of our list. </w:t>
      </w:r>
    </w:p>
    <w:p w14:paraId="629C92C9" w14:textId="77777777" w:rsidR="00074481" w:rsidRPr="00E60D81" w:rsidRDefault="00074481" w:rsidP="00074481">
      <w:pPr>
        <w:spacing w:after="0" w:line="240" w:lineRule="auto"/>
        <w:rPr>
          <w:rFonts w:ascii="Museo Slab 300" w:eastAsia="Times New Roman" w:hAnsi="Museo Slab 300" w:cs="Tahoma"/>
          <w:sz w:val="24"/>
          <w:szCs w:val="24"/>
        </w:rPr>
      </w:pPr>
    </w:p>
    <w:p w14:paraId="2BB80A47" w14:textId="77777777" w:rsidR="00074481" w:rsidRPr="00E60D81" w:rsidRDefault="00074481" w:rsidP="00074481">
      <w:p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Do you have a genius-level knowledge of foodservice equipment parts? If not, no problem! We’re more interested in passionate people with fresh ideas from different backgrounds. That’s what keeps us at the top of our game. We’re proud that our workplace has been recognized for its growth and innovation on the Inc. 5000 list, fourteen years in a row and the Crain’s Fast 50 list nine times. We are honored to be voted by our Chicagoland team as a Chicago Tribune Top Workplace for three consecutive years in 2020, 2021, and 2022.</w:t>
      </w:r>
      <w:r w:rsidRPr="00E60D81">
        <w:rPr>
          <w:rFonts w:ascii="Museo Slab 300" w:hAnsi="Museo Slab 300"/>
          <w:sz w:val="24"/>
          <w:szCs w:val="24"/>
        </w:rPr>
        <w:t xml:space="preserve"> </w:t>
      </w:r>
    </w:p>
    <w:p w14:paraId="4E6F16CA" w14:textId="77777777" w:rsidR="00074481" w:rsidRPr="00E60D81" w:rsidRDefault="00074481" w:rsidP="00074481">
      <w:pPr>
        <w:spacing w:after="0" w:line="240" w:lineRule="auto"/>
        <w:rPr>
          <w:rFonts w:ascii="Museo Slab 300" w:eastAsia="Times New Roman" w:hAnsi="Museo Slab 300" w:cs="Tahoma"/>
          <w:sz w:val="24"/>
          <w:szCs w:val="24"/>
        </w:rPr>
      </w:pPr>
    </w:p>
    <w:p w14:paraId="16CA2AC9" w14:textId="77777777" w:rsidR="00074481" w:rsidRPr="00E60D81" w:rsidRDefault="00074481" w:rsidP="00074481">
      <w:p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If you’re ready to roll up your sleeves, go above and beyond and put your ambition to work, all while having some fun, let’s chat – Apply Today! </w:t>
      </w:r>
    </w:p>
    <w:p w14:paraId="64D82DF8" w14:textId="77777777" w:rsidR="00074481" w:rsidRPr="00E60D81" w:rsidRDefault="00074481" w:rsidP="00074481">
      <w:pPr>
        <w:spacing w:after="0" w:line="240" w:lineRule="auto"/>
        <w:contextualSpacing/>
        <w:rPr>
          <w:rFonts w:ascii="Museo Slab 300" w:eastAsia="Times New Roman" w:hAnsi="Museo Slab 300" w:cs="Effra"/>
          <w:b/>
          <w:color w:val="C8102E"/>
          <w:sz w:val="32"/>
          <w:szCs w:val="32"/>
        </w:rPr>
      </w:pPr>
    </w:p>
    <w:p w14:paraId="546871D6" w14:textId="77777777" w:rsidR="00074481" w:rsidRPr="00E60D81" w:rsidRDefault="00074481" w:rsidP="00074481">
      <w:pPr>
        <w:spacing w:after="0" w:line="240" w:lineRule="auto"/>
        <w:contextualSpacing/>
        <w:rPr>
          <w:rFonts w:ascii="Effra" w:eastAsia="Times New Roman" w:hAnsi="Effra" w:cs="Effra"/>
          <w:b/>
          <w:color w:val="C8102E"/>
          <w:sz w:val="28"/>
          <w:szCs w:val="28"/>
        </w:rPr>
      </w:pPr>
      <w:r w:rsidRPr="00E60D81">
        <w:rPr>
          <w:rFonts w:ascii="Effra" w:eastAsia="Times New Roman" w:hAnsi="Effra" w:cs="Effra"/>
          <w:b/>
          <w:color w:val="C8102E"/>
          <w:sz w:val="28"/>
          <w:szCs w:val="28"/>
        </w:rPr>
        <w:t>Perks</w:t>
      </w:r>
    </w:p>
    <w:p w14:paraId="45E40A6A"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Parts Town Pride – check out our </w:t>
      </w:r>
      <w:hyperlink r:id="rId7" w:tgtFrame="_blank" w:history="1">
        <w:r w:rsidRPr="00E60D81">
          <w:rPr>
            <w:rStyle w:val="Hyperlink"/>
            <w:rFonts w:ascii="Museo Slab 300" w:eastAsia="Times New Roman" w:hAnsi="Museo Slab 300" w:cs="Tahoma"/>
            <w:color w:val="C00000"/>
            <w:sz w:val="24"/>
            <w:szCs w:val="24"/>
          </w:rPr>
          <w:t>virtual tour</w:t>
        </w:r>
      </w:hyperlink>
      <w:r w:rsidRPr="00E60D81">
        <w:rPr>
          <w:rFonts w:ascii="Museo Slab 300" w:eastAsia="Times New Roman" w:hAnsi="Museo Slab 300" w:cs="Tahoma"/>
          <w:sz w:val="24"/>
          <w:szCs w:val="24"/>
        </w:rPr>
        <w:t xml:space="preserve"> and </w:t>
      </w:r>
      <w:hyperlink r:id="rId8" w:tgtFrame="_blank" w:history="1">
        <w:r w:rsidRPr="00E60D81">
          <w:rPr>
            <w:rStyle w:val="Hyperlink"/>
            <w:rFonts w:ascii="Museo Slab 300" w:eastAsia="Times New Roman" w:hAnsi="Museo Slab 300" w:cs="Tahoma"/>
            <w:color w:val="C00000"/>
            <w:sz w:val="24"/>
            <w:szCs w:val="24"/>
          </w:rPr>
          <w:t>culture!</w:t>
        </w:r>
      </w:hyperlink>
    </w:p>
    <w:p w14:paraId="58705F05"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Quarterly profit-sharing bonus</w:t>
      </w:r>
    </w:p>
    <w:p w14:paraId="69FA2CD6"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Hybrid Work schedule </w:t>
      </w:r>
    </w:p>
    <w:p w14:paraId="3D970EC5"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Team member appreciation events and recognition programs</w:t>
      </w:r>
    </w:p>
    <w:p w14:paraId="671E6D29"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Volunteer opportunities</w:t>
      </w:r>
    </w:p>
    <w:p w14:paraId="154EB6AF"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Monthly IT stipend</w:t>
      </w:r>
    </w:p>
    <w:p w14:paraId="07C30390"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Casual dress code</w:t>
      </w:r>
    </w:p>
    <w:p w14:paraId="5F6C5053" w14:textId="77777777" w:rsidR="00074481" w:rsidRPr="00E60D81" w:rsidRDefault="00074481" w:rsidP="00074481">
      <w:pPr>
        <w:numPr>
          <w:ilvl w:val="0"/>
          <w:numId w:val="2"/>
        </w:numPr>
        <w:spacing w:after="0" w:line="240" w:lineRule="auto"/>
        <w:rPr>
          <w:rFonts w:ascii="Museo Slab 300" w:eastAsia="Times New Roman" w:hAnsi="Museo Slab 300"/>
          <w:sz w:val="24"/>
          <w:szCs w:val="24"/>
        </w:rPr>
      </w:pPr>
      <w:r w:rsidRPr="00E60D81">
        <w:rPr>
          <w:rFonts w:ascii="Museo Slab 300" w:eastAsia="Times New Roman" w:hAnsi="Museo Slab 300"/>
          <w:sz w:val="24"/>
          <w:szCs w:val="24"/>
        </w:rPr>
        <w:t xml:space="preserve">On-demand pay options: Access your pay as you earn it, to cover unexpected or even everyday expenses </w:t>
      </w:r>
    </w:p>
    <w:p w14:paraId="59527603"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All the traditional benefits like health insurance, 401k/401k match, employee assistance programs and time away – don’t worry, we’ve got you covered. </w:t>
      </w:r>
    </w:p>
    <w:p w14:paraId="7A49910E" w14:textId="77777777" w:rsidR="00384FB3" w:rsidRDefault="00384FB3" w:rsidP="00384FB3">
      <w:pPr>
        <w:spacing w:after="0" w:line="240" w:lineRule="auto"/>
        <w:rPr>
          <w:rFonts w:ascii="Effra" w:eastAsia="Times New Roman" w:hAnsi="Effra" w:cs="Effra"/>
          <w:b/>
          <w:color w:val="C8102E"/>
          <w:sz w:val="28"/>
          <w:szCs w:val="28"/>
        </w:rPr>
      </w:pPr>
    </w:p>
    <w:p w14:paraId="734EB979" w14:textId="77777777" w:rsidR="00384FB3" w:rsidRPr="00E07013" w:rsidRDefault="00776640" w:rsidP="00384FB3">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 xml:space="preserve">The Job </w:t>
      </w:r>
      <w:proofErr w:type="gramStart"/>
      <w:r w:rsidRPr="00E07013">
        <w:rPr>
          <w:rFonts w:ascii="Museo Slab 300" w:eastAsia="Times New Roman" w:hAnsi="Museo Slab 300" w:cs="Effra"/>
          <w:b/>
          <w:color w:val="C8102E"/>
          <w:sz w:val="28"/>
          <w:szCs w:val="28"/>
        </w:rPr>
        <w:t>at a</w:t>
      </w:r>
      <w:r w:rsidR="00384FB3" w:rsidRPr="00E07013">
        <w:rPr>
          <w:rFonts w:ascii="Museo Slab 300" w:eastAsia="Times New Roman" w:hAnsi="Museo Slab 300" w:cs="Effra"/>
          <w:b/>
          <w:color w:val="C8102E"/>
          <w:sz w:val="28"/>
          <w:szCs w:val="28"/>
        </w:rPr>
        <w:t xml:space="preserve"> Glance</w:t>
      </w:r>
      <w:proofErr w:type="gramEnd"/>
    </w:p>
    <w:p w14:paraId="2E2E4CAC" w14:textId="609B9AE9" w:rsidR="003924BD" w:rsidRPr="00A37A99" w:rsidRDefault="00A37A99" w:rsidP="003924BD">
      <w:p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The Compliance Analyst</w:t>
      </w:r>
      <w:r w:rsidR="00336C01">
        <w:rPr>
          <w:rFonts w:ascii="Museo Slab 300" w:eastAsia="Times New Roman" w:hAnsi="Museo Slab 300" w:cs="Tahoma"/>
          <w:sz w:val="24"/>
          <w:szCs w:val="24"/>
        </w:rPr>
        <w:t xml:space="preserve"> (internally known as Overseas Data Detective)</w:t>
      </w:r>
      <w:r w:rsidRPr="00A37A99">
        <w:rPr>
          <w:rFonts w:ascii="Museo Slab 300" w:eastAsia="Times New Roman" w:hAnsi="Museo Slab 300" w:cs="Tahoma"/>
          <w:sz w:val="24"/>
          <w:szCs w:val="24"/>
        </w:rPr>
        <w:t xml:space="preserve"> will work closely with manufacturer</w:t>
      </w:r>
      <w:r w:rsidR="00B74239">
        <w:rPr>
          <w:rFonts w:ascii="Museo Slab 300" w:eastAsia="Times New Roman" w:hAnsi="Museo Slab 300" w:cs="Tahoma"/>
          <w:sz w:val="24"/>
          <w:szCs w:val="24"/>
        </w:rPr>
        <w:t>, distribution</w:t>
      </w:r>
      <w:r w:rsidRPr="00A37A99">
        <w:rPr>
          <w:rFonts w:ascii="Museo Slab 300" w:eastAsia="Times New Roman" w:hAnsi="Museo Slab 300" w:cs="Tahoma"/>
          <w:sz w:val="24"/>
          <w:szCs w:val="24"/>
        </w:rPr>
        <w:t xml:space="preserve"> and shipping partners to collect and maintain required import and export information including country of origin, harmonized system codes, and other import/export </w:t>
      </w:r>
      <w:r w:rsidR="00B74239">
        <w:rPr>
          <w:rFonts w:ascii="Museo Slab 300" w:eastAsia="Times New Roman" w:hAnsi="Museo Slab 300" w:cs="Tahoma"/>
          <w:sz w:val="24"/>
          <w:szCs w:val="24"/>
        </w:rPr>
        <w:t>information</w:t>
      </w:r>
      <w:r w:rsidRPr="00A37A99">
        <w:rPr>
          <w:rFonts w:ascii="Museo Slab 300" w:eastAsia="Times New Roman" w:hAnsi="Museo Slab 300" w:cs="Tahoma"/>
          <w:sz w:val="24"/>
          <w:szCs w:val="24"/>
        </w:rPr>
        <w:t xml:space="preserve"> for all products sold internationally. </w:t>
      </w:r>
      <w:r w:rsidR="00040916">
        <w:rPr>
          <w:rFonts w:ascii="Museo Slab 300" w:eastAsia="Times New Roman" w:hAnsi="Museo Slab 300" w:cs="Tahoma"/>
          <w:sz w:val="24"/>
          <w:szCs w:val="24"/>
        </w:rPr>
        <w:t>T</w:t>
      </w:r>
      <w:r w:rsidRPr="00A37A99">
        <w:rPr>
          <w:rFonts w:ascii="Museo Slab 300" w:eastAsia="Times New Roman" w:hAnsi="Museo Slab 300" w:cs="Tahoma"/>
          <w:sz w:val="24"/>
          <w:szCs w:val="24"/>
        </w:rPr>
        <w:t>he Compliance Analyst will help advance Parts Town’s compliance initiatives through documenting processes and methodology, conducting compliance research, reviewing training documents and providing input</w:t>
      </w:r>
      <w:r w:rsidR="00040916">
        <w:rPr>
          <w:rFonts w:ascii="Museo Slab 300" w:eastAsia="Times New Roman" w:hAnsi="Museo Slab 300" w:cs="Tahoma"/>
          <w:sz w:val="24"/>
          <w:szCs w:val="24"/>
        </w:rPr>
        <w:t>.</w:t>
      </w:r>
      <w:r w:rsidRPr="00A37A99">
        <w:rPr>
          <w:rFonts w:ascii="Museo Slab 300" w:eastAsia="Times New Roman" w:hAnsi="Museo Slab 300" w:cs="Tahoma"/>
          <w:sz w:val="24"/>
          <w:szCs w:val="24"/>
        </w:rPr>
        <w:t xml:space="preserve"> </w:t>
      </w:r>
      <w:r w:rsidR="00040916">
        <w:rPr>
          <w:rFonts w:ascii="Museo Slab 300" w:eastAsia="Times New Roman" w:hAnsi="Museo Slab 300" w:cs="Tahoma"/>
          <w:sz w:val="24"/>
          <w:szCs w:val="24"/>
        </w:rPr>
        <w:t>You will be</w:t>
      </w:r>
      <w:r w:rsidRPr="00A37A99">
        <w:rPr>
          <w:rFonts w:ascii="Museo Slab 300" w:eastAsia="Times New Roman" w:hAnsi="Museo Slab 300" w:cs="Tahoma"/>
          <w:sz w:val="24"/>
          <w:szCs w:val="24"/>
        </w:rPr>
        <w:t xml:space="preserve"> playing a key role in adhering to various import and export regulations</w:t>
      </w:r>
    </w:p>
    <w:p w14:paraId="414023BF" w14:textId="77777777" w:rsidR="00384FB3" w:rsidRPr="00E07013" w:rsidRDefault="00384FB3" w:rsidP="00384FB3">
      <w:pPr>
        <w:spacing w:after="0" w:line="240" w:lineRule="auto"/>
        <w:contextualSpacing/>
        <w:rPr>
          <w:rFonts w:ascii="Museo Slab 300" w:eastAsia="Times New Roman" w:hAnsi="Museo Slab 300" w:cs="Tahoma"/>
          <w:sz w:val="24"/>
          <w:szCs w:val="24"/>
        </w:rPr>
      </w:pPr>
    </w:p>
    <w:p w14:paraId="17C02C61" w14:textId="224BCB6A" w:rsidR="00014951" w:rsidRDefault="00014951">
      <w:pPr>
        <w:rPr>
          <w:rFonts w:ascii="Effra" w:eastAsia="Times New Roman" w:hAnsi="Effra" w:cs="Effra"/>
          <w:b/>
          <w:color w:val="C8102E"/>
          <w:sz w:val="28"/>
          <w:szCs w:val="28"/>
        </w:rPr>
      </w:pPr>
    </w:p>
    <w:p w14:paraId="54A8383E" w14:textId="3861B742" w:rsidR="00384FB3" w:rsidRPr="00E07013" w:rsidRDefault="00384FB3" w:rsidP="00384FB3">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A Typical Day</w:t>
      </w:r>
    </w:p>
    <w:p w14:paraId="7BD05601" w14:textId="2D9A804D"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 xml:space="preserve">Classify each product sold internationally with harmonized system codes: the Schedule B number (export), USHTS Number (import), </w:t>
      </w:r>
      <w:r w:rsidR="007A3196">
        <w:rPr>
          <w:rFonts w:ascii="Museo Slab 300" w:eastAsia="Times New Roman" w:hAnsi="Museo Slab 300" w:cs="Tahoma"/>
          <w:sz w:val="24"/>
          <w:szCs w:val="24"/>
        </w:rPr>
        <w:t xml:space="preserve">European </w:t>
      </w:r>
      <w:r w:rsidR="00B74239">
        <w:rPr>
          <w:rFonts w:ascii="Museo Slab 300" w:eastAsia="Times New Roman" w:hAnsi="Museo Slab 300" w:cs="Tahoma"/>
          <w:sz w:val="24"/>
          <w:szCs w:val="24"/>
        </w:rPr>
        <w:t xml:space="preserve">HTS Number (import) </w:t>
      </w:r>
      <w:r w:rsidRPr="00A37A99">
        <w:rPr>
          <w:rFonts w:ascii="Museo Slab 300" w:eastAsia="Times New Roman" w:hAnsi="Museo Slab 300" w:cs="Tahoma"/>
          <w:sz w:val="24"/>
          <w:szCs w:val="24"/>
        </w:rPr>
        <w:t>and Canadian HTS Number (import).</w:t>
      </w:r>
    </w:p>
    <w:p w14:paraId="10547ACF" w14:textId="34F0B364"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Classify each product sold internationally with its country of origin</w:t>
      </w:r>
    </w:p>
    <w:p w14:paraId="13F80DE7" w14:textId="111ECD96"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Evaluate and classify products sold in Canada for Other Government Departments (OGD) requirements</w:t>
      </w:r>
    </w:p>
    <w:p w14:paraId="2E3A11F6" w14:textId="0C09FF10"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Document product classification decisions and methodology</w:t>
      </w:r>
    </w:p>
    <w:p w14:paraId="04CFE94E" w14:textId="77777777"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lastRenderedPageBreak/>
        <w:t xml:space="preserve">Store and maintain compliance information and source information in the Parts Town’s repository. </w:t>
      </w:r>
    </w:p>
    <w:p w14:paraId="37360E22" w14:textId="6900FB43"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Gather and validate work done by 3rd Parties working on behalf of Parts Town (</w:t>
      </w:r>
      <w:proofErr w:type="gramStart"/>
      <w:r w:rsidRPr="00A37A99">
        <w:rPr>
          <w:rFonts w:ascii="Museo Slab 300" w:eastAsia="Times New Roman" w:hAnsi="Museo Slab 300" w:cs="Tahoma"/>
          <w:sz w:val="24"/>
          <w:szCs w:val="24"/>
        </w:rPr>
        <w:t>i.e.</w:t>
      </w:r>
      <w:proofErr w:type="gramEnd"/>
      <w:r w:rsidRPr="00A37A99">
        <w:rPr>
          <w:rFonts w:ascii="Museo Slab 300" w:eastAsia="Times New Roman" w:hAnsi="Museo Slab 300" w:cs="Tahoma"/>
          <w:sz w:val="24"/>
          <w:szCs w:val="24"/>
        </w:rPr>
        <w:t xml:space="preserve"> Livingston and UPS)</w:t>
      </w:r>
    </w:p>
    <w:p w14:paraId="0EB82610" w14:textId="0A886E86"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Review international customer orders and follow established process</w:t>
      </w:r>
      <w:r w:rsidR="00B74239">
        <w:rPr>
          <w:rFonts w:ascii="Museo Slab 300" w:eastAsia="Times New Roman" w:hAnsi="Museo Slab 300" w:cs="Tahoma"/>
          <w:sz w:val="24"/>
          <w:szCs w:val="24"/>
        </w:rPr>
        <w:t xml:space="preserve"> and policy</w:t>
      </w:r>
      <w:r w:rsidRPr="00A37A99">
        <w:rPr>
          <w:rFonts w:ascii="Museo Slab 300" w:eastAsia="Times New Roman" w:hAnsi="Museo Slab 300" w:cs="Tahoma"/>
          <w:sz w:val="24"/>
          <w:szCs w:val="24"/>
        </w:rPr>
        <w:t xml:space="preserve"> to approve or deny business</w:t>
      </w:r>
    </w:p>
    <w:p w14:paraId="4998EBB5" w14:textId="2F04B7CA"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Process Electronic Export Information (EEI) Filings</w:t>
      </w:r>
      <w:r w:rsidR="00B74239">
        <w:rPr>
          <w:rFonts w:ascii="Museo Slab 300" w:eastAsia="Times New Roman" w:hAnsi="Museo Slab 300" w:cs="Tahoma"/>
          <w:sz w:val="24"/>
          <w:szCs w:val="24"/>
        </w:rPr>
        <w:t xml:space="preserve"> and Shipper Letter of Instructions (SLI) documents</w:t>
      </w:r>
    </w:p>
    <w:p w14:paraId="0A976BEE" w14:textId="630B8132"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Assist with the development and documentation of compliance policies, procedures, and training</w:t>
      </w:r>
    </w:p>
    <w:p w14:paraId="42850888" w14:textId="77777777" w:rsidR="00384FB3" w:rsidRPr="00A37A99" w:rsidRDefault="00384FB3" w:rsidP="00A37A99">
      <w:pPr>
        <w:pStyle w:val="ListParagraph"/>
        <w:spacing w:after="0" w:line="240" w:lineRule="auto"/>
        <w:contextualSpacing w:val="0"/>
        <w:textAlignment w:val="center"/>
        <w:rPr>
          <w:rFonts w:ascii="Museo Slab 300" w:eastAsia="Times New Roman" w:hAnsi="Museo Slab 300" w:cs="Tahoma"/>
          <w:sz w:val="24"/>
          <w:szCs w:val="24"/>
        </w:rPr>
      </w:pPr>
    </w:p>
    <w:p w14:paraId="2CE1A56D" w14:textId="28483213" w:rsidR="00336C01" w:rsidRPr="0037053B" w:rsidRDefault="00384FB3" w:rsidP="0037053B">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To Land This Opportunity</w:t>
      </w:r>
    </w:p>
    <w:p w14:paraId="7BDA70AA" w14:textId="706FD2E3" w:rsidR="0037053B" w:rsidRDefault="0037053B" w:rsidP="00336C01">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You have 1+ years of experience </w:t>
      </w:r>
    </w:p>
    <w:p w14:paraId="0CFA48C0" w14:textId="4BE12382" w:rsidR="0037053B" w:rsidRPr="0037053B" w:rsidRDefault="0037053B" w:rsidP="0037053B">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You possess g</w:t>
      </w:r>
      <w:r w:rsidRPr="00A37A99">
        <w:rPr>
          <w:rFonts w:ascii="Museo Slab 300" w:eastAsia="Times New Roman" w:hAnsi="Museo Slab 300" w:cs="Tahoma"/>
          <w:sz w:val="24"/>
          <w:szCs w:val="24"/>
        </w:rPr>
        <w:t xml:space="preserve">ood </w:t>
      </w:r>
      <w:r>
        <w:rPr>
          <w:rFonts w:ascii="Museo Slab 300" w:eastAsia="Times New Roman" w:hAnsi="Museo Slab 300" w:cs="Tahoma"/>
          <w:sz w:val="24"/>
          <w:szCs w:val="24"/>
        </w:rPr>
        <w:t>verbal</w:t>
      </w:r>
      <w:r w:rsidRPr="00A37A99">
        <w:rPr>
          <w:rFonts w:ascii="Museo Slab 300" w:eastAsia="Times New Roman" w:hAnsi="Museo Slab 300" w:cs="Tahoma"/>
          <w:sz w:val="24"/>
          <w:szCs w:val="24"/>
        </w:rPr>
        <w:t xml:space="preserve"> and written communication skills</w:t>
      </w:r>
    </w:p>
    <w:p w14:paraId="67940E60" w14:textId="77777777" w:rsidR="00336C01" w:rsidRPr="003924BD" w:rsidRDefault="00336C01" w:rsidP="00336C01">
      <w:pPr>
        <w:pStyle w:val="ListParagraph"/>
        <w:numPr>
          <w:ilvl w:val="0"/>
          <w:numId w:val="2"/>
        </w:numPr>
        <w:spacing w:after="0" w:line="240" w:lineRule="auto"/>
        <w:rPr>
          <w:rFonts w:ascii="Museo Slab 300" w:eastAsia="Times New Roman" w:hAnsi="Museo Slab 300" w:cs="Tahoma"/>
          <w:sz w:val="24"/>
          <w:szCs w:val="24"/>
        </w:rPr>
      </w:pPr>
      <w:r w:rsidRPr="003924BD">
        <w:rPr>
          <w:rFonts w:ascii="Museo Slab 300" w:eastAsia="Times New Roman" w:hAnsi="Museo Slab 300" w:cs="Tahoma"/>
          <w:sz w:val="24"/>
          <w:szCs w:val="24"/>
        </w:rPr>
        <w:t>You know MS Office, heck you consider yourself a master!</w:t>
      </w:r>
    </w:p>
    <w:p w14:paraId="1BA831B6" w14:textId="32953989" w:rsidR="00A37A99" w:rsidRPr="00A37A99" w:rsidRDefault="00040916" w:rsidP="00E07013">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You have </w:t>
      </w:r>
      <w:r w:rsidR="00A37A99" w:rsidRPr="00A37A99">
        <w:rPr>
          <w:rFonts w:ascii="Museo Slab 300" w:eastAsia="Times New Roman" w:hAnsi="Museo Slab 300" w:cs="Tahoma"/>
          <w:sz w:val="24"/>
          <w:szCs w:val="24"/>
        </w:rPr>
        <w:t>MS Excel and MS Access skills</w:t>
      </w:r>
    </w:p>
    <w:p w14:paraId="1E87DB6D" w14:textId="6C73E048" w:rsidR="00A37A99" w:rsidRPr="00A37A99" w:rsidRDefault="00E051E4" w:rsidP="00E07013">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You </w:t>
      </w:r>
      <w:r w:rsidR="00040916">
        <w:rPr>
          <w:rFonts w:ascii="Museo Slab 300" w:eastAsia="Times New Roman" w:hAnsi="Museo Slab 300" w:cs="Tahoma"/>
          <w:sz w:val="24"/>
          <w:szCs w:val="24"/>
        </w:rPr>
        <w:t xml:space="preserve">love staying </w:t>
      </w:r>
      <w:r w:rsidR="00040916" w:rsidRPr="00A37A99">
        <w:rPr>
          <w:rFonts w:ascii="Museo Slab 300" w:eastAsia="Times New Roman" w:hAnsi="Museo Slab 300" w:cs="Tahoma"/>
          <w:sz w:val="24"/>
          <w:szCs w:val="24"/>
        </w:rPr>
        <w:t>organize</w:t>
      </w:r>
      <w:r w:rsidR="00040916">
        <w:rPr>
          <w:rFonts w:ascii="Museo Slab 300" w:eastAsia="Times New Roman" w:hAnsi="Museo Slab 300" w:cs="Tahoma"/>
          <w:sz w:val="24"/>
          <w:szCs w:val="24"/>
        </w:rPr>
        <w:t>d</w:t>
      </w:r>
      <w:r w:rsidR="00A37A99" w:rsidRPr="00A37A99">
        <w:rPr>
          <w:rFonts w:ascii="Museo Slab 300" w:eastAsia="Times New Roman" w:hAnsi="Museo Slab 300" w:cs="Tahoma"/>
          <w:sz w:val="24"/>
          <w:szCs w:val="24"/>
        </w:rPr>
        <w:t xml:space="preserve"> and </w:t>
      </w:r>
      <w:r w:rsidR="00040916">
        <w:rPr>
          <w:rFonts w:ascii="Museo Slab 300" w:eastAsia="Times New Roman" w:hAnsi="Museo Slab 300" w:cs="Tahoma"/>
          <w:sz w:val="24"/>
          <w:szCs w:val="24"/>
        </w:rPr>
        <w:t xml:space="preserve">have </w:t>
      </w:r>
      <w:r w:rsidR="00A37A99" w:rsidRPr="00A37A99">
        <w:rPr>
          <w:rFonts w:ascii="Museo Slab 300" w:eastAsia="Times New Roman" w:hAnsi="Museo Slab 300" w:cs="Tahoma"/>
          <w:sz w:val="24"/>
          <w:szCs w:val="24"/>
        </w:rPr>
        <w:t>analytical skills</w:t>
      </w:r>
    </w:p>
    <w:p w14:paraId="36521406" w14:textId="12AD321F" w:rsidR="003924BD" w:rsidRPr="003924BD" w:rsidRDefault="003924BD" w:rsidP="00E07013">
      <w:pPr>
        <w:pStyle w:val="ListParagraph"/>
        <w:numPr>
          <w:ilvl w:val="0"/>
          <w:numId w:val="2"/>
        </w:numPr>
        <w:spacing w:after="0" w:line="240" w:lineRule="auto"/>
        <w:rPr>
          <w:rFonts w:ascii="Museo Slab 300" w:eastAsia="Times New Roman" w:hAnsi="Museo Slab 300" w:cs="Tahoma"/>
          <w:sz w:val="24"/>
          <w:szCs w:val="24"/>
        </w:rPr>
      </w:pPr>
      <w:r w:rsidRPr="003924BD">
        <w:rPr>
          <w:rFonts w:ascii="Museo Slab 300" w:eastAsia="Times New Roman" w:hAnsi="Museo Slab 300" w:cs="Tahoma"/>
          <w:sz w:val="24"/>
          <w:szCs w:val="24"/>
        </w:rPr>
        <w:t>You pay close attention to detail, as far as you’re concerned anything worth doing should be done right</w:t>
      </w:r>
    </w:p>
    <w:p w14:paraId="25B93A5E" w14:textId="77777777" w:rsidR="00384FB3" w:rsidRPr="00EA170E" w:rsidRDefault="00384FB3" w:rsidP="00384FB3">
      <w:pPr>
        <w:spacing w:after="0" w:line="240" w:lineRule="auto"/>
        <w:contextualSpacing/>
        <w:rPr>
          <w:rFonts w:ascii="Effra" w:eastAsia="Times New Roman" w:hAnsi="Effra" w:cs="Effra"/>
          <w:b/>
          <w:color w:val="C8102E"/>
          <w:sz w:val="32"/>
          <w:szCs w:val="32"/>
        </w:rPr>
      </w:pPr>
    </w:p>
    <w:p w14:paraId="4E00F865" w14:textId="77777777" w:rsidR="00384FB3" w:rsidRPr="00E07013" w:rsidRDefault="00384FB3" w:rsidP="00384FB3">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About Your Future Team</w:t>
      </w:r>
    </w:p>
    <w:p w14:paraId="16462923" w14:textId="5A5B36D1" w:rsidR="003924BD" w:rsidRPr="00E07013" w:rsidRDefault="000116F5" w:rsidP="003924BD">
      <w:pPr>
        <w:spacing w:after="0" w:line="240" w:lineRule="auto"/>
        <w:contextualSpacing/>
        <w:rPr>
          <w:rFonts w:ascii="Museo Slab 300" w:eastAsia="Times New Roman" w:hAnsi="Museo Slab 300" w:cs="Tahoma"/>
          <w:sz w:val="24"/>
          <w:szCs w:val="24"/>
        </w:rPr>
      </w:pPr>
      <w:r>
        <w:rPr>
          <w:rFonts w:ascii="Museo Slab 300" w:eastAsia="Times New Roman" w:hAnsi="Museo Slab 300" w:cs="Tahoma"/>
          <w:sz w:val="24"/>
          <w:szCs w:val="24"/>
        </w:rPr>
        <w:t>We’re enthusiastically committed to our international growth and love everything about it…we’re like sponges learning every step of the way.  We love diversity of cultures and live it every day</w:t>
      </w:r>
      <w:r w:rsidR="00212FFF">
        <w:rPr>
          <w:rFonts w:ascii="Museo Slab 300" w:eastAsia="Times New Roman" w:hAnsi="Museo Slab 300" w:cs="Tahoma"/>
          <w:sz w:val="24"/>
          <w:szCs w:val="24"/>
        </w:rPr>
        <w:t xml:space="preserve"> with teams and ecom</w:t>
      </w:r>
      <w:r w:rsidR="00434F4D">
        <w:rPr>
          <w:rFonts w:ascii="Museo Slab 300" w:eastAsia="Times New Roman" w:hAnsi="Museo Slab 300" w:cs="Tahoma"/>
          <w:sz w:val="24"/>
          <w:szCs w:val="24"/>
        </w:rPr>
        <w:t>m</w:t>
      </w:r>
      <w:r w:rsidR="00212FFF">
        <w:rPr>
          <w:rFonts w:ascii="Museo Slab 300" w:eastAsia="Times New Roman" w:hAnsi="Museo Slab 300" w:cs="Tahoma"/>
          <w:sz w:val="24"/>
          <w:szCs w:val="24"/>
        </w:rPr>
        <w:t xml:space="preserve">erce to support in Canada, Germany and Mexico…and growing.  But most of all, we love multicultural </w:t>
      </w:r>
      <w:r>
        <w:rPr>
          <w:rFonts w:ascii="Museo Slab 300" w:eastAsia="Times New Roman" w:hAnsi="Museo Slab 300" w:cs="Tahoma"/>
          <w:sz w:val="24"/>
          <w:szCs w:val="24"/>
        </w:rPr>
        <w:t>food</w:t>
      </w:r>
      <w:r w:rsidR="00212FFF">
        <w:rPr>
          <w:rFonts w:ascii="Museo Slab 300" w:eastAsia="Times New Roman" w:hAnsi="Museo Slab 300" w:cs="Tahoma"/>
          <w:sz w:val="24"/>
          <w:szCs w:val="24"/>
        </w:rPr>
        <w:t>!</w:t>
      </w:r>
      <w:r>
        <w:rPr>
          <w:rFonts w:ascii="Museo Slab 300" w:eastAsia="Times New Roman" w:hAnsi="Museo Slab 300" w:cs="Tahoma"/>
          <w:sz w:val="24"/>
          <w:szCs w:val="24"/>
        </w:rPr>
        <w:t xml:space="preserve"> – </w:t>
      </w:r>
      <w:proofErr w:type="spellStart"/>
      <w:r>
        <w:rPr>
          <w:rFonts w:ascii="Museo Slab 300" w:eastAsia="Times New Roman" w:hAnsi="Museo Slab 300" w:cs="Tahoma"/>
          <w:sz w:val="24"/>
          <w:szCs w:val="24"/>
        </w:rPr>
        <w:t>Cochinita</w:t>
      </w:r>
      <w:proofErr w:type="spellEnd"/>
      <w:r>
        <w:rPr>
          <w:rFonts w:ascii="Museo Slab 300" w:eastAsia="Times New Roman" w:hAnsi="Museo Slab 300" w:cs="Tahoma"/>
          <w:sz w:val="24"/>
          <w:szCs w:val="24"/>
        </w:rPr>
        <w:t xml:space="preserve"> </w:t>
      </w:r>
      <w:proofErr w:type="spellStart"/>
      <w:r>
        <w:rPr>
          <w:rFonts w:ascii="Museo Slab 300" w:eastAsia="Times New Roman" w:hAnsi="Museo Slab 300" w:cs="Tahoma"/>
          <w:sz w:val="24"/>
          <w:szCs w:val="24"/>
        </w:rPr>
        <w:t>Pibil</w:t>
      </w:r>
      <w:proofErr w:type="spellEnd"/>
      <w:r>
        <w:rPr>
          <w:rFonts w:ascii="Museo Slab 300" w:eastAsia="Times New Roman" w:hAnsi="Museo Slab 300" w:cs="Tahoma"/>
          <w:sz w:val="24"/>
          <w:szCs w:val="24"/>
        </w:rPr>
        <w:t xml:space="preserve"> taco anyone?</w:t>
      </w:r>
      <w:r w:rsidR="00212FFF">
        <w:rPr>
          <w:rFonts w:ascii="Museo Slab 300" w:eastAsia="Times New Roman" w:hAnsi="Museo Slab 300" w:cs="Tahoma"/>
          <w:sz w:val="24"/>
          <w:szCs w:val="24"/>
        </w:rPr>
        <w:t xml:space="preserve">  Chole con Naan?</w:t>
      </w:r>
    </w:p>
    <w:p w14:paraId="1CA4F384" w14:textId="77777777" w:rsidR="00067145" w:rsidRDefault="00067145"/>
    <w:p w14:paraId="17C57FAE" w14:textId="77777777" w:rsidR="00E07013" w:rsidRPr="005D6D31" w:rsidRDefault="00E07013" w:rsidP="00E07013">
      <w:pPr>
        <w:shd w:val="clear" w:color="auto" w:fill="FFFFFF"/>
        <w:spacing w:line="238" w:lineRule="atLeast"/>
        <w:jc w:val="center"/>
        <w:rPr>
          <w:rFonts w:ascii="Museo Slab 300" w:eastAsia="Times New Roman" w:hAnsi="Museo Slab 300" w:cs="Times New Roman"/>
          <w:color w:val="333333"/>
        </w:rPr>
      </w:pPr>
      <w:r w:rsidRPr="005D6D31">
        <w:rPr>
          <w:rFonts w:ascii="Museo Slab 300" w:eastAsia="Times New Roman" w:hAnsi="Museo Slab 300" w:cs="Times New Roman"/>
          <w:b/>
          <w:bCs/>
          <w:color w:val="333333"/>
          <w:shd w:val="clear" w:color="auto" w:fill="FFFFFF"/>
        </w:rPr>
        <w:t>Parts Town welcomes diversity and as an equal opportunity employer all qualified applicants will be considered regardless of race, religion, color, national origin, sex, age, sexual orientation, gender identity, disability or protected veteran status.</w:t>
      </w:r>
    </w:p>
    <w:p w14:paraId="7F1ED395" w14:textId="6699079A" w:rsidR="00384FB3" w:rsidRPr="00921D4B" w:rsidRDefault="00384FB3" w:rsidP="00E07013">
      <w:pPr>
        <w:jc w:val="center"/>
      </w:pPr>
    </w:p>
    <w:sectPr w:rsidR="00384FB3" w:rsidRPr="00921D4B" w:rsidSect="00384FB3">
      <w:headerReference w:type="default" r:id="rId9"/>
      <w:footerReference w:type="even"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49F88" w14:textId="77777777" w:rsidR="00EA4B94" w:rsidRDefault="00EA4B94">
      <w:pPr>
        <w:spacing w:after="0" w:line="240" w:lineRule="auto"/>
      </w:pPr>
      <w:r>
        <w:separator/>
      </w:r>
    </w:p>
  </w:endnote>
  <w:endnote w:type="continuationSeparator" w:id="0">
    <w:p w14:paraId="39B32A2F" w14:textId="77777777" w:rsidR="00EA4B94" w:rsidRDefault="00EA4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ffra">
    <w:altName w:val="Calibri"/>
    <w:charset w:val="00"/>
    <w:family w:val="swiss"/>
    <w:pitch w:val="variable"/>
    <w:sig w:usb0="A00022EF" w:usb1="D000A05B" w:usb2="00000008" w:usb3="00000000" w:csb0="000000DF" w:csb1="00000000"/>
  </w:font>
  <w:font w:name="Museo Slab 300">
    <w:altName w:val="Calibri"/>
    <w:panose1 w:val="00000000000000000000"/>
    <w:charset w:val="00"/>
    <w:family w:val="modern"/>
    <w:notTrueType/>
    <w:pitch w:val="variable"/>
    <w:sig w:usb0="A00000AF" w:usb1="4000004B"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FD8BF" w14:textId="77777777" w:rsidR="00EA170E" w:rsidRDefault="00384FB3">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BE161" w14:textId="77777777" w:rsidR="00EA4B94" w:rsidRDefault="00EA4B94">
      <w:pPr>
        <w:spacing w:after="0" w:line="240" w:lineRule="auto"/>
      </w:pPr>
      <w:r>
        <w:separator/>
      </w:r>
    </w:p>
  </w:footnote>
  <w:footnote w:type="continuationSeparator" w:id="0">
    <w:p w14:paraId="08D6ABEA" w14:textId="77777777" w:rsidR="00EA4B94" w:rsidRDefault="00EA4B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9411" w14:textId="77777777" w:rsidR="00EA170E" w:rsidRDefault="00AE692B" w:rsidP="00F716E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66A93"/>
    <w:multiLevelType w:val="multilevel"/>
    <w:tmpl w:val="ADE6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CE5633"/>
    <w:multiLevelType w:val="hybridMultilevel"/>
    <w:tmpl w:val="86029E9A"/>
    <w:lvl w:ilvl="0" w:tplc="E65E21A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E1452"/>
    <w:multiLevelType w:val="hybridMultilevel"/>
    <w:tmpl w:val="98706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C818B0"/>
    <w:multiLevelType w:val="hybridMultilevel"/>
    <w:tmpl w:val="BFFA4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B3558"/>
    <w:multiLevelType w:val="hybridMultilevel"/>
    <w:tmpl w:val="973A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1E1063"/>
    <w:multiLevelType w:val="multilevel"/>
    <w:tmpl w:val="9AD0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C34990"/>
    <w:multiLevelType w:val="multilevel"/>
    <w:tmpl w:val="B8B0D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6085AF7"/>
    <w:multiLevelType w:val="hybridMultilevel"/>
    <w:tmpl w:val="F61420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5353803">
    <w:abstractNumId w:val="1"/>
  </w:num>
  <w:num w:numId="2" w16cid:durableId="827332230">
    <w:abstractNumId w:val="4"/>
  </w:num>
  <w:num w:numId="3" w16cid:durableId="863904969">
    <w:abstractNumId w:val="3"/>
  </w:num>
  <w:num w:numId="4" w16cid:durableId="420761758">
    <w:abstractNumId w:val="5"/>
  </w:num>
  <w:num w:numId="5" w16cid:durableId="712922016">
    <w:abstractNumId w:val="0"/>
  </w:num>
  <w:num w:numId="6" w16cid:durableId="898827463">
    <w:abstractNumId w:val="6"/>
  </w:num>
  <w:num w:numId="7" w16cid:durableId="1575897670">
    <w:abstractNumId w:val="2"/>
  </w:num>
  <w:num w:numId="8" w16cid:durableId="3744253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zQ2szQzNTc3MzZU0lEKTi0uzszPAykwrAUAlLvDOywAAAA="/>
  </w:docVars>
  <w:rsids>
    <w:rsidRoot w:val="00384FB3"/>
    <w:rsid w:val="00004044"/>
    <w:rsid w:val="0000548C"/>
    <w:rsid w:val="00005BCE"/>
    <w:rsid w:val="00010FDE"/>
    <w:rsid w:val="000116F5"/>
    <w:rsid w:val="00012ADE"/>
    <w:rsid w:val="00014951"/>
    <w:rsid w:val="00014B78"/>
    <w:rsid w:val="00015D1D"/>
    <w:rsid w:val="00016E4A"/>
    <w:rsid w:val="00016EB6"/>
    <w:rsid w:val="00017551"/>
    <w:rsid w:val="00017752"/>
    <w:rsid w:val="000246EC"/>
    <w:rsid w:val="00025BDC"/>
    <w:rsid w:val="00026C34"/>
    <w:rsid w:val="0002746B"/>
    <w:rsid w:val="00027D8F"/>
    <w:rsid w:val="00034B87"/>
    <w:rsid w:val="00034CE2"/>
    <w:rsid w:val="00036BC1"/>
    <w:rsid w:val="00037BEE"/>
    <w:rsid w:val="00040916"/>
    <w:rsid w:val="000409A7"/>
    <w:rsid w:val="00042384"/>
    <w:rsid w:val="000439BA"/>
    <w:rsid w:val="00043C11"/>
    <w:rsid w:val="00044731"/>
    <w:rsid w:val="000456EE"/>
    <w:rsid w:val="00045728"/>
    <w:rsid w:val="000475A9"/>
    <w:rsid w:val="00047F9C"/>
    <w:rsid w:val="00050948"/>
    <w:rsid w:val="00050BF0"/>
    <w:rsid w:val="000512D9"/>
    <w:rsid w:val="00052920"/>
    <w:rsid w:val="00055750"/>
    <w:rsid w:val="000579B9"/>
    <w:rsid w:val="000612EC"/>
    <w:rsid w:val="00061F69"/>
    <w:rsid w:val="000633F3"/>
    <w:rsid w:val="000667D2"/>
    <w:rsid w:val="00067145"/>
    <w:rsid w:val="00067EA7"/>
    <w:rsid w:val="00071411"/>
    <w:rsid w:val="000730A1"/>
    <w:rsid w:val="00074481"/>
    <w:rsid w:val="00074A38"/>
    <w:rsid w:val="000766CA"/>
    <w:rsid w:val="00076EFA"/>
    <w:rsid w:val="00083D03"/>
    <w:rsid w:val="00084C20"/>
    <w:rsid w:val="00085201"/>
    <w:rsid w:val="0008548A"/>
    <w:rsid w:val="00086F4B"/>
    <w:rsid w:val="00087D61"/>
    <w:rsid w:val="0009121D"/>
    <w:rsid w:val="00091272"/>
    <w:rsid w:val="00092155"/>
    <w:rsid w:val="00092678"/>
    <w:rsid w:val="00092F23"/>
    <w:rsid w:val="00093B35"/>
    <w:rsid w:val="00097E0E"/>
    <w:rsid w:val="000A0318"/>
    <w:rsid w:val="000A2731"/>
    <w:rsid w:val="000A47EA"/>
    <w:rsid w:val="000A5265"/>
    <w:rsid w:val="000A54E0"/>
    <w:rsid w:val="000A5C99"/>
    <w:rsid w:val="000A77D1"/>
    <w:rsid w:val="000A7F14"/>
    <w:rsid w:val="000B1E03"/>
    <w:rsid w:val="000B3BE8"/>
    <w:rsid w:val="000B3D9A"/>
    <w:rsid w:val="000B3FB1"/>
    <w:rsid w:val="000B4547"/>
    <w:rsid w:val="000B4A64"/>
    <w:rsid w:val="000B5FC3"/>
    <w:rsid w:val="000B6DD9"/>
    <w:rsid w:val="000B70D0"/>
    <w:rsid w:val="000C098D"/>
    <w:rsid w:val="000C0FD8"/>
    <w:rsid w:val="000C1085"/>
    <w:rsid w:val="000C33C1"/>
    <w:rsid w:val="000C435B"/>
    <w:rsid w:val="000C4C31"/>
    <w:rsid w:val="000D131B"/>
    <w:rsid w:val="000D38D2"/>
    <w:rsid w:val="000D5429"/>
    <w:rsid w:val="000D5A4C"/>
    <w:rsid w:val="000D6AA3"/>
    <w:rsid w:val="000D6FCA"/>
    <w:rsid w:val="000E0496"/>
    <w:rsid w:val="000E0526"/>
    <w:rsid w:val="000E0630"/>
    <w:rsid w:val="000E0C00"/>
    <w:rsid w:val="000E14F2"/>
    <w:rsid w:val="000E2193"/>
    <w:rsid w:val="000E25B3"/>
    <w:rsid w:val="000E346E"/>
    <w:rsid w:val="000E47C4"/>
    <w:rsid w:val="000E6E07"/>
    <w:rsid w:val="000E7AFE"/>
    <w:rsid w:val="000F05F7"/>
    <w:rsid w:val="000F1108"/>
    <w:rsid w:val="000F364F"/>
    <w:rsid w:val="000F3A85"/>
    <w:rsid w:val="000F59AF"/>
    <w:rsid w:val="000F5EED"/>
    <w:rsid w:val="000F6932"/>
    <w:rsid w:val="000F70EC"/>
    <w:rsid w:val="00100856"/>
    <w:rsid w:val="00100E5F"/>
    <w:rsid w:val="0010152B"/>
    <w:rsid w:val="00102071"/>
    <w:rsid w:val="00102976"/>
    <w:rsid w:val="00102A62"/>
    <w:rsid w:val="00103AC2"/>
    <w:rsid w:val="00104590"/>
    <w:rsid w:val="001049C8"/>
    <w:rsid w:val="00104B9D"/>
    <w:rsid w:val="00104CC1"/>
    <w:rsid w:val="00105011"/>
    <w:rsid w:val="00105049"/>
    <w:rsid w:val="00106F03"/>
    <w:rsid w:val="00107C78"/>
    <w:rsid w:val="00111D38"/>
    <w:rsid w:val="00111E2F"/>
    <w:rsid w:val="0011568B"/>
    <w:rsid w:val="00117E13"/>
    <w:rsid w:val="001228AA"/>
    <w:rsid w:val="00122D0E"/>
    <w:rsid w:val="001240F6"/>
    <w:rsid w:val="00125115"/>
    <w:rsid w:val="00125876"/>
    <w:rsid w:val="00126EDA"/>
    <w:rsid w:val="0012732B"/>
    <w:rsid w:val="00131B0B"/>
    <w:rsid w:val="001358A3"/>
    <w:rsid w:val="00135E35"/>
    <w:rsid w:val="00137DA1"/>
    <w:rsid w:val="00140559"/>
    <w:rsid w:val="00142BA4"/>
    <w:rsid w:val="00142E6E"/>
    <w:rsid w:val="00144C3B"/>
    <w:rsid w:val="0014613B"/>
    <w:rsid w:val="00146501"/>
    <w:rsid w:val="00150117"/>
    <w:rsid w:val="00151F1A"/>
    <w:rsid w:val="00152380"/>
    <w:rsid w:val="00156BC1"/>
    <w:rsid w:val="00157492"/>
    <w:rsid w:val="001613F2"/>
    <w:rsid w:val="00161F63"/>
    <w:rsid w:val="00162A25"/>
    <w:rsid w:val="001642B1"/>
    <w:rsid w:val="00164C9A"/>
    <w:rsid w:val="001650C1"/>
    <w:rsid w:val="00166997"/>
    <w:rsid w:val="0016725D"/>
    <w:rsid w:val="0016773E"/>
    <w:rsid w:val="001678D1"/>
    <w:rsid w:val="00170985"/>
    <w:rsid w:val="00170A50"/>
    <w:rsid w:val="00171B17"/>
    <w:rsid w:val="00177E94"/>
    <w:rsid w:val="00180582"/>
    <w:rsid w:val="0018162E"/>
    <w:rsid w:val="00181E8D"/>
    <w:rsid w:val="00181F03"/>
    <w:rsid w:val="00185805"/>
    <w:rsid w:val="001866C6"/>
    <w:rsid w:val="001871A4"/>
    <w:rsid w:val="001901D2"/>
    <w:rsid w:val="0019028C"/>
    <w:rsid w:val="0019063B"/>
    <w:rsid w:val="00191881"/>
    <w:rsid w:val="001922D7"/>
    <w:rsid w:val="00193E3B"/>
    <w:rsid w:val="00195B8E"/>
    <w:rsid w:val="00196C41"/>
    <w:rsid w:val="001A09EC"/>
    <w:rsid w:val="001A137C"/>
    <w:rsid w:val="001A14EF"/>
    <w:rsid w:val="001A1826"/>
    <w:rsid w:val="001A28DA"/>
    <w:rsid w:val="001A2C34"/>
    <w:rsid w:val="001A3973"/>
    <w:rsid w:val="001A55FE"/>
    <w:rsid w:val="001A5B06"/>
    <w:rsid w:val="001A5FAD"/>
    <w:rsid w:val="001A626F"/>
    <w:rsid w:val="001B0020"/>
    <w:rsid w:val="001B1551"/>
    <w:rsid w:val="001B3544"/>
    <w:rsid w:val="001B3C7C"/>
    <w:rsid w:val="001B6053"/>
    <w:rsid w:val="001B7743"/>
    <w:rsid w:val="001C133D"/>
    <w:rsid w:val="001C3B38"/>
    <w:rsid w:val="001C4D0C"/>
    <w:rsid w:val="001C4F11"/>
    <w:rsid w:val="001C6836"/>
    <w:rsid w:val="001D0A7B"/>
    <w:rsid w:val="001D0BDF"/>
    <w:rsid w:val="001D6915"/>
    <w:rsid w:val="001E0098"/>
    <w:rsid w:val="001E3992"/>
    <w:rsid w:val="001E5641"/>
    <w:rsid w:val="001E6044"/>
    <w:rsid w:val="001E641A"/>
    <w:rsid w:val="001E6780"/>
    <w:rsid w:val="001F31D1"/>
    <w:rsid w:val="001F35F4"/>
    <w:rsid w:val="001F65D3"/>
    <w:rsid w:val="00200BE2"/>
    <w:rsid w:val="0020246E"/>
    <w:rsid w:val="00205255"/>
    <w:rsid w:val="002055A0"/>
    <w:rsid w:val="0020789B"/>
    <w:rsid w:val="00207DFA"/>
    <w:rsid w:val="00210491"/>
    <w:rsid w:val="00210FCA"/>
    <w:rsid w:val="00211F99"/>
    <w:rsid w:val="00212FFF"/>
    <w:rsid w:val="0021485A"/>
    <w:rsid w:val="00214BCF"/>
    <w:rsid w:val="002150B8"/>
    <w:rsid w:val="00215254"/>
    <w:rsid w:val="00215D68"/>
    <w:rsid w:val="00215F50"/>
    <w:rsid w:val="002168B6"/>
    <w:rsid w:val="00216D52"/>
    <w:rsid w:val="002202EB"/>
    <w:rsid w:val="00220914"/>
    <w:rsid w:val="00221EAA"/>
    <w:rsid w:val="0022269B"/>
    <w:rsid w:val="00225D09"/>
    <w:rsid w:val="0022646D"/>
    <w:rsid w:val="00226BCC"/>
    <w:rsid w:val="002277D4"/>
    <w:rsid w:val="002305C8"/>
    <w:rsid w:val="00231060"/>
    <w:rsid w:val="00231A86"/>
    <w:rsid w:val="0023218F"/>
    <w:rsid w:val="00233944"/>
    <w:rsid w:val="00234921"/>
    <w:rsid w:val="00235711"/>
    <w:rsid w:val="00237453"/>
    <w:rsid w:val="002414C5"/>
    <w:rsid w:val="002439EF"/>
    <w:rsid w:val="00244E12"/>
    <w:rsid w:val="00246C14"/>
    <w:rsid w:val="00251B8B"/>
    <w:rsid w:val="002525D3"/>
    <w:rsid w:val="00252744"/>
    <w:rsid w:val="00255653"/>
    <w:rsid w:val="00257D9E"/>
    <w:rsid w:val="00260AB6"/>
    <w:rsid w:val="00260B97"/>
    <w:rsid w:val="002616D1"/>
    <w:rsid w:val="002629E6"/>
    <w:rsid w:val="0026617E"/>
    <w:rsid w:val="00267846"/>
    <w:rsid w:val="00267F9D"/>
    <w:rsid w:val="00270059"/>
    <w:rsid w:val="0027127F"/>
    <w:rsid w:val="00273909"/>
    <w:rsid w:val="00274131"/>
    <w:rsid w:val="0027792C"/>
    <w:rsid w:val="00282780"/>
    <w:rsid w:val="00282B43"/>
    <w:rsid w:val="00283F3E"/>
    <w:rsid w:val="002855C2"/>
    <w:rsid w:val="0028600F"/>
    <w:rsid w:val="00287AA0"/>
    <w:rsid w:val="00290165"/>
    <w:rsid w:val="0029029B"/>
    <w:rsid w:val="00290FA9"/>
    <w:rsid w:val="00291B5C"/>
    <w:rsid w:val="0029309A"/>
    <w:rsid w:val="00294A97"/>
    <w:rsid w:val="00294AE2"/>
    <w:rsid w:val="002957B3"/>
    <w:rsid w:val="00295964"/>
    <w:rsid w:val="00295B68"/>
    <w:rsid w:val="0029668E"/>
    <w:rsid w:val="002A0E7B"/>
    <w:rsid w:val="002A1485"/>
    <w:rsid w:val="002A2FDC"/>
    <w:rsid w:val="002A3B79"/>
    <w:rsid w:val="002A40C7"/>
    <w:rsid w:val="002A43E1"/>
    <w:rsid w:val="002A441C"/>
    <w:rsid w:val="002B0282"/>
    <w:rsid w:val="002B30A6"/>
    <w:rsid w:val="002B3797"/>
    <w:rsid w:val="002B3FD1"/>
    <w:rsid w:val="002B6A61"/>
    <w:rsid w:val="002B7C5C"/>
    <w:rsid w:val="002C1035"/>
    <w:rsid w:val="002C17A2"/>
    <w:rsid w:val="002C3484"/>
    <w:rsid w:val="002C4CDC"/>
    <w:rsid w:val="002C60F5"/>
    <w:rsid w:val="002D08C2"/>
    <w:rsid w:val="002D1F8A"/>
    <w:rsid w:val="002D2596"/>
    <w:rsid w:val="002D279F"/>
    <w:rsid w:val="002D2CF5"/>
    <w:rsid w:val="002D4707"/>
    <w:rsid w:val="002D514E"/>
    <w:rsid w:val="002D5286"/>
    <w:rsid w:val="002D5DA2"/>
    <w:rsid w:val="002D63C5"/>
    <w:rsid w:val="002D749E"/>
    <w:rsid w:val="002E016C"/>
    <w:rsid w:val="002E06D4"/>
    <w:rsid w:val="002E1183"/>
    <w:rsid w:val="002E1CCB"/>
    <w:rsid w:val="002E1F87"/>
    <w:rsid w:val="002E2504"/>
    <w:rsid w:val="002E291D"/>
    <w:rsid w:val="002E3280"/>
    <w:rsid w:val="002E4EEC"/>
    <w:rsid w:val="002E5485"/>
    <w:rsid w:val="002E5EA7"/>
    <w:rsid w:val="002E67C6"/>
    <w:rsid w:val="002E73BE"/>
    <w:rsid w:val="002F27E3"/>
    <w:rsid w:val="002F3D52"/>
    <w:rsid w:val="002F416C"/>
    <w:rsid w:val="002F4323"/>
    <w:rsid w:val="002F4A20"/>
    <w:rsid w:val="002F4BCC"/>
    <w:rsid w:val="002F5817"/>
    <w:rsid w:val="002F7404"/>
    <w:rsid w:val="002F7A30"/>
    <w:rsid w:val="003002EB"/>
    <w:rsid w:val="00300D4A"/>
    <w:rsid w:val="0030562C"/>
    <w:rsid w:val="003062F5"/>
    <w:rsid w:val="0031019F"/>
    <w:rsid w:val="00310C4C"/>
    <w:rsid w:val="00310E3B"/>
    <w:rsid w:val="00312BC4"/>
    <w:rsid w:val="00313D13"/>
    <w:rsid w:val="00314166"/>
    <w:rsid w:val="00314E05"/>
    <w:rsid w:val="00315E1E"/>
    <w:rsid w:val="00316C2A"/>
    <w:rsid w:val="00316D42"/>
    <w:rsid w:val="003170F5"/>
    <w:rsid w:val="00317E79"/>
    <w:rsid w:val="0032304C"/>
    <w:rsid w:val="00323C20"/>
    <w:rsid w:val="00325299"/>
    <w:rsid w:val="00327686"/>
    <w:rsid w:val="00327810"/>
    <w:rsid w:val="00331C72"/>
    <w:rsid w:val="00332582"/>
    <w:rsid w:val="00333A9C"/>
    <w:rsid w:val="00334CF1"/>
    <w:rsid w:val="003354A0"/>
    <w:rsid w:val="0033620B"/>
    <w:rsid w:val="003363DD"/>
    <w:rsid w:val="00336C01"/>
    <w:rsid w:val="00336E8E"/>
    <w:rsid w:val="00340AEB"/>
    <w:rsid w:val="00341DF4"/>
    <w:rsid w:val="00342374"/>
    <w:rsid w:val="003424D0"/>
    <w:rsid w:val="00343817"/>
    <w:rsid w:val="00343E8E"/>
    <w:rsid w:val="00344A2C"/>
    <w:rsid w:val="00344C4D"/>
    <w:rsid w:val="0034518F"/>
    <w:rsid w:val="003455E0"/>
    <w:rsid w:val="00346839"/>
    <w:rsid w:val="00351272"/>
    <w:rsid w:val="00353759"/>
    <w:rsid w:val="00353FA7"/>
    <w:rsid w:val="00355BAB"/>
    <w:rsid w:val="00357B64"/>
    <w:rsid w:val="00360CC3"/>
    <w:rsid w:val="00361CC4"/>
    <w:rsid w:val="00364543"/>
    <w:rsid w:val="00367261"/>
    <w:rsid w:val="003672A1"/>
    <w:rsid w:val="00367E0B"/>
    <w:rsid w:val="00370071"/>
    <w:rsid w:val="0037053B"/>
    <w:rsid w:val="00370C91"/>
    <w:rsid w:val="0037127B"/>
    <w:rsid w:val="003713A1"/>
    <w:rsid w:val="00371F8A"/>
    <w:rsid w:val="00373872"/>
    <w:rsid w:val="00374450"/>
    <w:rsid w:val="00374EB6"/>
    <w:rsid w:val="00375EF1"/>
    <w:rsid w:val="003775E1"/>
    <w:rsid w:val="0037779E"/>
    <w:rsid w:val="00380C49"/>
    <w:rsid w:val="003820B1"/>
    <w:rsid w:val="00383072"/>
    <w:rsid w:val="0038422B"/>
    <w:rsid w:val="00384FB3"/>
    <w:rsid w:val="00390508"/>
    <w:rsid w:val="00390E10"/>
    <w:rsid w:val="0039149E"/>
    <w:rsid w:val="00391B64"/>
    <w:rsid w:val="003924BD"/>
    <w:rsid w:val="00395604"/>
    <w:rsid w:val="00396960"/>
    <w:rsid w:val="00397FF6"/>
    <w:rsid w:val="003A0741"/>
    <w:rsid w:val="003A2F5E"/>
    <w:rsid w:val="003A3488"/>
    <w:rsid w:val="003A5F1D"/>
    <w:rsid w:val="003A63E1"/>
    <w:rsid w:val="003B28BB"/>
    <w:rsid w:val="003B2988"/>
    <w:rsid w:val="003B3121"/>
    <w:rsid w:val="003B37BE"/>
    <w:rsid w:val="003B4EB5"/>
    <w:rsid w:val="003B56DC"/>
    <w:rsid w:val="003B69F2"/>
    <w:rsid w:val="003B7A1D"/>
    <w:rsid w:val="003C1C11"/>
    <w:rsid w:val="003C2F53"/>
    <w:rsid w:val="003C4625"/>
    <w:rsid w:val="003C4881"/>
    <w:rsid w:val="003C5525"/>
    <w:rsid w:val="003C5D99"/>
    <w:rsid w:val="003C737D"/>
    <w:rsid w:val="003C7EB0"/>
    <w:rsid w:val="003D0F17"/>
    <w:rsid w:val="003D345A"/>
    <w:rsid w:val="003D3FC8"/>
    <w:rsid w:val="003D4B0E"/>
    <w:rsid w:val="003D4BB3"/>
    <w:rsid w:val="003D4E03"/>
    <w:rsid w:val="003D579D"/>
    <w:rsid w:val="003D7782"/>
    <w:rsid w:val="003D7995"/>
    <w:rsid w:val="003E07E8"/>
    <w:rsid w:val="003E0914"/>
    <w:rsid w:val="003E1FBC"/>
    <w:rsid w:val="003E31C2"/>
    <w:rsid w:val="003E5D4C"/>
    <w:rsid w:val="003E79CE"/>
    <w:rsid w:val="003F15BB"/>
    <w:rsid w:val="003F78FC"/>
    <w:rsid w:val="00400533"/>
    <w:rsid w:val="004014CD"/>
    <w:rsid w:val="00402282"/>
    <w:rsid w:val="004024B4"/>
    <w:rsid w:val="00402C61"/>
    <w:rsid w:val="00403DCE"/>
    <w:rsid w:val="00406169"/>
    <w:rsid w:val="00407670"/>
    <w:rsid w:val="0041077E"/>
    <w:rsid w:val="00410BB1"/>
    <w:rsid w:val="004112AE"/>
    <w:rsid w:val="00411ABF"/>
    <w:rsid w:val="00411FF7"/>
    <w:rsid w:val="00412DAA"/>
    <w:rsid w:val="00413768"/>
    <w:rsid w:val="00413801"/>
    <w:rsid w:val="00415519"/>
    <w:rsid w:val="00417AD9"/>
    <w:rsid w:val="00417D69"/>
    <w:rsid w:val="004206DC"/>
    <w:rsid w:val="0042089A"/>
    <w:rsid w:val="00422515"/>
    <w:rsid w:val="0042344F"/>
    <w:rsid w:val="004235AA"/>
    <w:rsid w:val="0042386F"/>
    <w:rsid w:val="00425856"/>
    <w:rsid w:val="0043049C"/>
    <w:rsid w:val="00431D3C"/>
    <w:rsid w:val="00431F54"/>
    <w:rsid w:val="004345B5"/>
    <w:rsid w:val="00434AB5"/>
    <w:rsid w:val="00434D94"/>
    <w:rsid w:val="00434F4D"/>
    <w:rsid w:val="00436BB2"/>
    <w:rsid w:val="00437918"/>
    <w:rsid w:val="00437E64"/>
    <w:rsid w:val="0044128A"/>
    <w:rsid w:val="00442523"/>
    <w:rsid w:val="00442F40"/>
    <w:rsid w:val="004442B0"/>
    <w:rsid w:val="00445F16"/>
    <w:rsid w:val="00445F3B"/>
    <w:rsid w:val="004475AA"/>
    <w:rsid w:val="004477D0"/>
    <w:rsid w:val="00450714"/>
    <w:rsid w:val="00451256"/>
    <w:rsid w:val="00452199"/>
    <w:rsid w:val="00452570"/>
    <w:rsid w:val="00452574"/>
    <w:rsid w:val="00452685"/>
    <w:rsid w:val="00453C87"/>
    <w:rsid w:val="00453D0C"/>
    <w:rsid w:val="00460A01"/>
    <w:rsid w:val="00463375"/>
    <w:rsid w:val="00463BCA"/>
    <w:rsid w:val="004657A4"/>
    <w:rsid w:val="00471E58"/>
    <w:rsid w:val="0047352B"/>
    <w:rsid w:val="0047397D"/>
    <w:rsid w:val="00474158"/>
    <w:rsid w:val="0047694C"/>
    <w:rsid w:val="004772DB"/>
    <w:rsid w:val="0047789D"/>
    <w:rsid w:val="004805C7"/>
    <w:rsid w:val="00482F45"/>
    <w:rsid w:val="00483F56"/>
    <w:rsid w:val="0048443A"/>
    <w:rsid w:val="00484AD3"/>
    <w:rsid w:val="0048516B"/>
    <w:rsid w:val="00486BEE"/>
    <w:rsid w:val="004878C5"/>
    <w:rsid w:val="0049062A"/>
    <w:rsid w:val="00492089"/>
    <w:rsid w:val="00494F51"/>
    <w:rsid w:val="0049538C"/>
    <w:rsid w:val="004A053D"/>
    <w:rsid w:val="004A1056"/>
    <w:rsid w:val="004A32AA"/>
    <w:rsid w:val="004A3415"/>
    <w:rsid w:val="004A42F8"/>
    <w:rsid w:val="004A47B5"/>
    <w:rsid w:val="004A4F8B"/>
    <w:rsid w:val="004B173E"/>
    <w:rsid w:val="004B20AC"/>
    <w:rsid w:val="004B35F3"/>
    <w:rsid w:val="004B3756"/>
    <w:rsid w:val="004B3E9E"/>
    <w:rsid w:val="004B64E7"/>
    <w:rsid w:val="004C03D1"/>
    <w:rsid w:val="004C0B04"/>
    <w:rsid w:val="004C1BDD"/>
    <w:rsid w:val="004D1568"/>
    <w:rsid w:val="004D168F"/>
    <w:rsid w:val="004D1D8D"/>
    <w:rsid w:val="004D28C2"/>
    <w:rsid w:val="004D2C74"/>
    <w:rsid w:val="004D4882"/>
    <w:rsid w:val="004D68C7"/>
    <w:rsid w:val="004D7035"/>
    <w:rsid w:val="004D799E"/>
    <w:rsid w:val="004E0906"/>
    <w:rsid w:val="004E0D17"/>
    <w:rsid w:val="004E1526"/>
    <w:rsid w:val="004E1C2B"/>
    <w:rsid w:val="004E2A07"/>
    <w:rsid w:val="004E2E0D"/>
    <w:rsid w:val="004E4978"/>
    <w:rsid w:val="004E5063"/>
    <w:rsid w:val="004E5817"/>
    <w:rsid w:val="004E5CCB"/>
    <w:rsid w:val="004E6BDD"/>
    <w:rsid w:val="004F2123"/>
    <w:rsid w:val="004F2F09"/>
    <w:rsid w:val="004F36D4"/>
    <w:rsid w:val="004F5B83"/>
    <w:rsid w:val="004F63B7"/>
    <w:rsid w:val="0050499F"/>
    <w:rsid w:val="00504BBC"/>
    <w:rsid w:val="0050544E"/>
    <w:rsid w:val="00506366"/>
    <w:rsid w:val="005067C5"/>
    <w:rsid w:val="00507035"/>
    <w:rsid w:val="00507175"/>
    <w:rsid w:val="00507D2F"/>
    <w:rsid w:val="005113FA"/>
    <w:rsid w:val="00512C6C"/>
    <w:rsid w:val="00513367"/>
    <w:rsid w:val="00513909"/>
    <w:rsid w:val="00513D46"/>
    <w:rsid w:val="00513E01"/>
    <w:rsid w:val="00514801"/>
    <w:rsid w:val="00516C90"/>
    <w:rsid w:val="00516CB7"/>
    <w:rsid w:val="005176E7"/>
    <w:rsid w:val="005213CA"/>
    <w:rsid w:val="0052241F"/>
    <w:rsid w:val="0052300E"/>
    <w:rsid w:val="0052391D"/>
    <w:rsid w:val="00524A3F"/>
    <w:rsid w:val="00525120"/>
    <w:rsid w:val="0052646A"/>
    <w:rsid w:val="00530035"/>
    <w:rsid w:val="005303DE"/>
    <w:rsid w:val="00530A60"/>
    <w:rsid w:val="00532140"/>
    <w:rsid w:val="0053277C"/>
    <w:rsid w:val="00532F6D"/>
    <w:rsid w:val="005360B3"/>
    <w:rsid w:val="0053764C"/>
    <w:rsid w:val="00537BCB"/>
    <w:rsid w:val="00541DA4"/>
    <w:rsid w:val="0054279C"/>
    <w:rsid w:val="00542E9E"/>
    <w:rsid w:val="0054376E"/>
    <w:rsid w:val="005444B6"/>
    <w:rsid w:val="0054597D"/>
    <w:rsid w:val="00547F14"/>
    <w:rsid w:val="005506B3"/>
    <w:rsid w:val="005510C1"/>
    <w:rsid w:val="00552C01"/>
    <w:rsid w:val="00553A11"/>
    <w:rsid w:val="00553BB4"/>
    <w:rsid w:val="00554E03"/>
    <w:rsid w:val="005574BE"/>
    <w:rsid w:val="00560795"/>
    <w:rsid w:val="00560B29"/>
    <w:rsid w:val="00560D6A"/>
    <w:rsid w:val="00561AAD"/>
    <w:rsid w:val="0056363A"/>
    <w:rsid w:val="00564C19"/>
    <w:rsid w:val="00567D74"/>
    <w:rsid w:val="00572967"/>
    <w:rsid w:val="005755C4"/>
    <w:rsid w:val="00576F46"/>
    <w:rsid w:val="00577803"/>
    <w:rsid w:val="00580A7E"/>
    <w:rsid w:val="00583BE9"/>
    <w:rsid w:val="005840CF"/>
    <w:rsid w:val="005844BE"/>
    <w:rsid w:val="005862A0"/>
    <w:rsid w:val="00586A66"/>
    <w:rsid w:val="0058767B"/>
    <w:rsid w:val="005877D0"/>
    <w:rsid w:val="005908AE"/>
    <w:rsid w:val="00591F31"/>
    <w:rsid w:val="00593E23"/>
    <w:rsid w:val="00594F96"/>
    <w:rsid w:val="00596225"/>
    <w:rsid w:val="005964A1"/>
    <w:rsid w:val="00596F4F"/>
    <w:rsid w:val="00597427"/>
    <w:rsid w:val="005A085C"/>
    <w:rsid w:val="005A1B2B"/>
    <w:rsid w:val="005A5415"/>
    <w:rsid w:val="005A6620"/>
    <w:rsid w:val="005B0B57"/>
    <w:rsid w:val="005B16A6"/>
    <w:rsid w:val="005B3155"/>
    <w:rsid w:val="005B3EC8"/>
    <w:rsid w:val="005B49EC"/>
    <w:rsid w:val="005B69A1"/>
    <w:rsid w:val="005B7A69"/>
    <w:rsid w:val="005B7E7C"/>
    <w:rsid w:val="005C0DE5"/>
    <w:rsid w:val="005C3F14"/>
    <w:rsid w:val="005C47F9"/>
    <w:rsid w:val="005C56C0"/>
    <w:rsid w:val="005C5B79"/>
    <w:rsid w:val="005C5E3D"/>
    <w:rsid w:val="005D1A3B"/>
    <w:rsid w:val="005D2E65"/>
    <w:rsid w:val="005D2E91"/>
    <w:rsid w:val="005D52B5"/>
    <w:rsid w:val="005D572A"/>
    <w:rsid w:val="005E056D"/>
    <w:rsid w:val="005E2D8E"/>
    <w:rsid w:val="005E47F7"/>
    <w:rsid w:val="005E4D57"/>
    <w:rsid w:val="005E77B0"/>
    <w:rsid w:val="005E7D1A"/>
    <w:rsid w:val="005F292F"/>
    <w:rsid w:val="005F43C7"/>
    <w:rsid w:val="005F511C"/>
    <w:rsid w:val="005F7B1D"/>
    <w:rsid w:val="006006EC"/>
    <w:rsid w:val="00601516"/>
    <w:rsid w:val="0060161B"/>
    <w:rsid w:val="00604234"/>
    <w:rsid w:val="00606076"/>
    <w:rsid w:val="006062C0"/>
    <w:rsid w:val="00606AFF"/>
    <w:rsid w:val="006079A9"/>
    <w:rsid w:val="0061213D"/>
    <w:rsid w:val="00612924"/>
    <w:rsid w:val="00612BF0"/>
    <w:rsid w:val="00613141"/>
    <w:rsid w:val="006140C6"/>
    <w:rsid w:val="00614210"/>
    <w:rsid w:val="0061480E"/>
    <w:rsid w:val="00614EFA"/>
    <w:rsid w:val="0061538F"/>
    <w:rsid w:val="00622B6D"/>
    <w:rsid w:val="00622E18"/>
    <w:rsid w:val="00623775"/>
    <w:rsid w:val="00623A0B"/>
    <w:rsid w:val="00625AEE"/>
    <w:rsid w:val="00625B4E"/>
    <w:rsid w:val="006263A4"/>
    <w:rsid w:val="006268A3"/>
    <w:rsid w:val="00626FB6"/>
    <w:rsid w:val="0063162E"/>
    <w:rsid w:val="0063453B"/>
    <w:rsid w:val="00634780"/>
    <w:rsid w:val="00634E58"/>
    <w:rsid w:val="006360D2"/>
    <w:rsid w:val="006376B3"/>
    <w:rsid w:val="00637C1B"/>
    <w:rsid w:val="00642021"/>
    <w:rsid w:val="00642530"/>
    <w:rsid w:val="0064290B"/>
    <w:rsid w:val="00643A17"/>
    <w:rsid w:val="00644AF3"/>
    <w:rsid w:val="00644FC2"/>
    <w:rsid w:val="0064655C"/>
    <w:rsid w:val="006468DA"/>
    <w:rsid w:val="00647E88"/>
    <w:rsid w:val="006504E4"/>
    <w:rsid w:val="00652668"/>
    <w:rsid w:val="00652E4A"/>
    <w:rsid w:val="00653858"/>
    <w:rsid w:val="006550E2"/>
    <w:rsid w:val="0065579E"/>
    <w:rsid w:val="00657F2E"/>
    <w:rsid w:val="006605C9"/>
    <w:rsid w:val="00660D93"/>
    <w:rsid w:val="00660FBD"/>
    <w:rsid w:val="00661CB7"/>
    <w:rsid w:val="00663CC8"/>
    <w:rsid w:val="006651B8"/>
    <w:rsid w:val="0066601F"/>
    <w:rsid w:val="00666090"/>
    <w:rsid w:val="00666A6A"/>
    <w:rsid w:val="00667BA1"/>
    <w:rsid w:val="0067091F"/>
    <w:rsid w:val="006720C7"/>
    <w:rsid w:val="0067411A"/>
    <w:rsid w:val="00674785"/>
    <w:rsid w:val="006747D8"/>
    <w:rsid w:val="00674F78"/>
    <w:rsid w:val="00675F36"/>
    <w:rsid w:val="006765FD"/>
    <w:rsid w:val="00676EFE"/>
    <w:rsid w:val="0067738D"/>
    <w:rsid w:val="00683C32"/>
    <w:rsid w:val="00684875"/>
    <w:rsid w:val="0068605B"/>
    <w:rsid w:val="00686688"/>
    <w:rsid w:val="006868C1"/>
    <w:rsid w:val="00690621"/>
    <w:rsid w:val="00690B4A"/>
    <w:rsid w:val="0069111E"/>
    <w:rsid w:val="00694BCA"/>
    <w:rsid w:val="00697E63"/>
    <w:rsid w:val="006A2CE9"/>
    <w:rsid w:val="006A2E85"/>
    <w:rsid w:val="006A3D54"/>
    <w:rsid w:val="006A4EA2"/>
    <w:rsid w:val="006A71CE"/>
    <w:rsid w:val="006A727F"/>
    <w:rsid w:val="006B0F7B"/>
    <w:rsid w:val="006B3058"/>
    <w:rsid w:val="006B488D"/>
    <w:rsid w:val="006B49D9"/>
    <w:rsid w:val="006B4E6A"/>
    <w:rsid w:val="006B5922"/>
    <w:rsid w:val="006B7E77"/>
    <w:rsid w:val="006C1142"/>
    <w:rsid w:val="006C308A"/>
    <w:rsid w:val="006C31F6"/>
    <w:rsid w:val="006C354E"/>
    <w:rsid w:val="006C4A08"/>
    <w:rsid w:val="006C515A"/>
    <w:rsid w:val="006C6E36"/>
    <w:rsid w:val="006D0F8A"/>
    <w:rsid w:val="006D2A05"/>
    <w:rsid w:val="006D3633"/>
    <w:rsid w:val="006D5CB3"/>
    <w:rsid w:val="006D5D59"/>
    <w:rsid w:val="006D65C3"/>
    <w:rsid w:val="006D74B4"/>
    <w:rsid w:val="006E1738"/>
    <w:rsid w:val="006E2C64"/>
    <w:rsid w:val="006E39F3"/>
    <w:rsid w:val="006E3B74"/>
    <w:rsid w:val="006E4E21"/>
    <w:rsid w:val="006E6760"/>
    <w:rsid w:val="006E6810"/>
    <w:rsid w:val="006F00A0"/>
    <w:rsid w:val="006F0E21"/>
    <w:rsid w:val="006F10B8"/>
    <w:rsid w:val="006F2316"/>
    <w:rsid w:val="006F3034"/>
    <w:rsid w:val="006F5722"/>
    <w:rsid w:val="006F5797"/>
    <w:rsid w:val="006F5C27"/>
    <w:rsid w:val="00700060"/>
    <w:rsid w:val="0070169B"/>
    <w:rsid w:val="00701A1A"/>
    <w:rsid w:val="007023A9"/>
    <w:rsid w:val="0070337E"/>
    <w:rsid w:val="00707451"/>
    <w:rsid w:val="00707D2F"/>
    <w:rsid w:val="0071018A"/>
    <w:rsid w:val="007118A3"/>
    <w:rsid w:val="007124A5"/>
    <w:rsid w:val="00712B1A"/>
    <w:rsid w:val="0071359F"/>
    <w:rsid w:val="007137EB"/>
    <w:rsid w:val="00714267"/>
    <w:rsid w:val="00714651"/>
    <w:rsid w:val="00715829"/>
    <w:rsid w:val="007165AB"/>
    <w:rsid w:val="00716FAF"/>
    <w:rsid w:val="0071782C"/>
    <w:rsid w:val="0071785F"/>
    <w:rsid w:val="007222A5"/>
    <w:rsid w:val="00723DBD"/>
    <w:rsid w:val="00727EC1"/>
    <w:rsid w:val="00727F24"/>
    <w:rsid w:val="00730560"/>
    <w:rsid w:val="00732F8C"/>
    <w:rsid w:val="00733D91"/>
    <w:rsid w:val="00734A13"/>
    <w:rsid w:val="0073674E"/>
    <w:rsid w:val="00736FBA"/>
    <w:rsid w:val="00737657"/>
    <w:rsid w:val="00737B53"/>
    <w:rsid w:val="00740812"/>
    <w:rsid w:val="00740C1F"/>
    <w:rsid w:val="00740D64"/>
    <w:rsid w:val="007435BB"/>
    <w:rsid w:val="00743A5E"/>
    <w:rsid w:val="00744B87"/>
    <w:rsid w:val="00746465"/>
    <w:rsid w:val="007467FF"/>
    <w:rsid w:val="00746C08"/>
    <w:rsid w:val="00750232"/>
    <w:rsid w:val="007513D3"/>
    <w:rsid w:val="00751C51"/>
    <w:rsid w:val="00754E34"/>
    <w:rsid w:val="007575DD"/>
    <w:rsid w:val="00762BEA"/>
    <w:rsid w:val="00765A15"/>
    <w:rsid w:val="00766F26"/>
    <w:rsid w:val="00767997"/>
    <w:rsid w:val="00770AD0"/>
    <w:rsid w:val="00770DE2"/>
    <w:rsid w:val="00771341"/>
    <w:rsid w:val="007735E5"/>
    <w:rsid w:val="0077396E"/>
    <w:rsid w:val="00775206"/>
    <w:rsid w:val="00776640"/>
    <w:rsid w:val="007769D3"/>
    <w:rsid w:val="00777612"/>
    <w:rsid w:val="00777B65"/>
    <w:rsid w:val="00781456"/>
    <w:rsid w:val="007817C3"/>
    <w:rsid w:val="007821BE"/>
    <w:rsid w:val="00783048"/>
    <w:rsid w:val="00783CDE"/>
    <w:rsid w:val="007840C1"/>
    <w:rsid w:val="00784622"/>
    <w:rsid w:val="007906E1"/>
    <w:rsid w:val="007909FD"/>
    <w:rsid w:val="007916E3"/>
    <w:rsid w:val="00793185"/>
    <w:rsid w:val="0079379A"/>
    <w:rsid w:val="00793E84"/>
    <w:rsid w:val="007963BE"/>
    <w:rsid w:val="0079699A"/>
    <w:rsid w:val="00796F4A"/>
    <w:rsid w:val="007A2817"/>
    <w:rsid w:val="007A2904"/>
    <w:rsid w:val="007A2DB2"/>
    <w:rsid w:val="007A3196"/>
    <w:rsid w:val="007A4978"/>
    <w:rsid w:val="007A5056"/>
    <w:rsid w:val="007A6F41"/>
    <w:rsid w:val="007A6F64"/>
    <w:rsid w:val="007A7A20"/>
    <w:rsid w:val="007B016B"/>
    <w:rsid w:val="007B074C"/>
    <w:rsid w:val="007B1E86"/>
    <w:rsid w:val="007B20E2"/>
    <w:rsid w:val="007B3CF8"/>
    <w:rsid w:val="007B4C4C"/>
    <w:rsid w:val="007B4CFF"/>
    <w:rsid w:val="007B5595"/>
    <w:rsid w:val="007B5BC3"/>
    <w:rsid w:val="007B73C7"/>
    <w:rsid w:val="007C0DD7"/>
    <w:rsid w:val="007C0DFF"/>
    <w:rsid w:val="007C1442"/>
    <w:rsid w:val="007C1468"/>
    <w:rsid w:val="007C2002"/>
    <w:rsid w:val="007C545B"/>
    <w:rsid w:val="007C554C"/>
    <w:rsid w:val="007C561E"/>
    <w:rsid w:val="007C60E5"/>
    <w:rsid w:val="007C7B8A"/>
    <w:rsid w:val="007D00BA"/>
    <w:rsid w:val="007D516C"/>
    <w:rsid w:val="007D55B3"/>
    <w:rsid w:val="007D6E3D"/>
    <w:rsid w:val="007D7375"/>
    <w:rsid w:val="007D781D"/>
    <w:rsid w:val="007E063A"/>
    <w:rsid w:val="007E3E21"/>
    <w:rsid w:val="007E43C8"/>
    <w:rsid w:val="007E7044"/>
    <w:rsid w:val="007E76C8"/>
    <w:rsid w:val="007F1D90"/>
    <w:rsid w:val="007F4828"/>
    <w:rsid w:val="00800640"/>
    <w:rsid w:val="0080127C"/>
    <w:rsid w:val="008029C1"/>
    <w:rsid w:val="0080759E"/>
    <w:rsid w:val="00810244"/>
    <w:rsid w:val="00812047"/>
    <w:rsid w:val="00812CD7"/>
    <w:rsid w:val="00815179"/>
    <w:rsid w:val="0081540F"/>
    <w:rsid w:val="00816964"/>
    <w:rsid w:val="00817345"/>
    <w:rsid w:val="0082037D"/>
    <w:rsid w:val="008207F5"/>
    <w:rsid w:val="00820B0D"/>
    <w:rsid w:val="00820B4A"/>
    <w:rsid w:val="00822FE2"/>
    <w:rsid w:val="00824264"/>
    <w:rsid w:val="00824AB7"/>
    <w:rsid w:val="00825319"/>
    <w:rsid w:val="008304E1"/>
    <w:rsid w:val="00831FD0"/>
    <w:rsid w:val="00832E72"/>
    <w:rsid w:val="00835275"/>
    <w:rsid w:val="00835F55"/>
    <w:rsid w:val="00836A78"/>
    <w:rsid w:val="0083721D"/>
    <w:rsid w:val="00837A8D"/>
    <w:rsid w:val="00837D21"/>
    <w:rsid w:val="008411F7"/>
    <w:rsid w:val="0084140A"/>
    <w:rsid w:val="008415CE"/>
    <w:rsid w:val="008418D0"/>
    <w:rsid w:val="00841BAD"/>
    <w:rsid w:val="00844DBF"/>
    <w:rsid w:val="008453C4"/>
    <w:rsid w:val="00845E4A"/>
    <w:rsid w:val="0084665D"/>
    <w:rsid w:val="0084685F"/>
    <w:rsid w:val="00846B66"/>
    <w:rsid w:val="0085150D"/>
    <w:rsid w:val="0085161E"/>
    <w:rsid w:val="00852303"/>
    <w:rsid w:val="008529B8"/>
    <w:rsid w:val="008532F1"/>
    <w:rsid w:val="00853475"/>
    <w:rsid w:val="00853A8A"/>
    <w:rsid w:val="00855A39"/>
    <w:rsid w:val="00856D5D"/>
    <w:rsid w:val="00857A71"/>
    <w:rsid w:val="00857DA3"/>
    <w:rsid w:val="00857E5D"/>
    <w:rsid w:val="0086079A"/>
    <w:rsid w:val="008621BF"/>
    <w:rsid w:val="00863C4B"/>
    <w:rsid w:val="00865E2C"/>
    <w:rsid w:val="00866BC9"/>
    <w:rsid w:val="008679CA"/>
    <w:rsid w:val="00871B98"/>
    <w:rsid w:val="00872260"/>
    <w:rsid w:val="00876916"/>
    <w:rsid w:val="00876B4D"/>
    <w:rsid w:val="0087774F"/>
    <w:rsid w:val="00881541"/>
    <w:rsid w:val="008835DE"/>
    <w:rsid w:val="00883797"/>
    <w:rsid w:val="00884265"/>
    <w:rsid w:val="008851A7"/>
    <w:rsid w:val="008871EC"/>
    <w:rsid w:val="0088736A"/>
    <w:rsid w:val="00887A2A"/>
    <w:rsid w:val="008918A7"/>
    <w:rsid w:val="00893D2B"/>
    <w:rsid w:val="0089459A"/>
    <w:rsid w:val="00896785"/>
    <w:rsid w:val="008A1A4D"/>
    <w:rsid w:val="008A3394"/>
    <w:rsid w:val="008A466D"/>
    <w:rsid w:val="008A475D"/>
    <w:rsid w:val="008A645F"/>
    <w:rsid w:val="008B0A27"/>
    <w:rsid w:val="008B2009"/>
    <w:rsid w:val="008B252B"/>
    <w:rsid w:val="008B5D93"/>
    <w:rsid w:val="008B5DAE"/>
    <w:rsid w:val="008B706D"/>
    <w:rsid w:val="008C00E8"/>
    <w:rsid w:val="008C04EB"/>
    <w:rsid w:val="008C24FF"/>
    <w:rsid w:val="008C44E4"/>
    <w:rsid w:val="008C4654"/>
    <w:rsid w:val="008C484C"/>
    <w:rsid w:val="008C59A9"/>
    <w:rsid w:val="008C5B31"/>
    <w:rsid w:val="008D23C8"/>
    <w:rsid w:val="008D2A6E"/>
    <w:rsid w:val="008D4C51"/>
    <w:rsid w:val="008E1EA6"/>
    <w:rsid w:val="008E208D"/>
    <w:rsid w:val="008E4317"/>
    <w:rsid w:val="008E4D01"/>
    <w:rsid w:val="008E5AFE"/>
    <w:rsid w:val="008E629B"/>
    <w:rsid w:val="008E772B"/>
    <w:rsid w:val="008E7BD9"/>
    <w:rsid w:val="008F240D"/>
    <w:rsid w:val="008F4115"/>
    <w:rsid w:val="008F6BE8"/>
    <w:rsid w:val="008F6C42"/>
    <w:rsid w:val="0090044C"/>
    <w:rsid w:val="00901265"/>
    <w:rsid w:val="00901304"/>
    <w:rsid w:val="00902EB9"/>
    <w:rsid w:val="009066DD"/>
    <w:rsid w:val="009077F7"/>
    <w:rsid w:val="0091253A"/>
    <w:rsid w:val="0091260E"/>
    <w:rsid w:val="0091335C"/>
    <w:rsid w:val="00914C21"/>
    <w:rsid w:val="009155EE"/>
    <w:rsid w:val="0091595C"/>
    <w:rsid w:val="0091640C"/>
    <w:rsid w:val="00916B5C"/>
    <w:rsid w:val="00921247"/>
    <w:rsid w:val="00921BAB"/>
    <w:rsid w:val="00921D4B"/>
    <w:rsid w:val="00921DC6"/>
    <w:rsid w:val="009240F6"/>
    <w:rsid w:val="00924D21"/>
    <w:rsid w:val="0092680D"/>
    <w:rsid w:val="009272F2"/>
    <w:rsid w:val="009311E9"/>
    <w:rsid w:val="009316B4"/>
    <w:rsid w:val="00931746"/>
    <w:rsid w:val="00931785"/>
    <w:rsid w:val="00936947"/>
    <w:rsid w:val="00936B00"/>
    <w:rsid w:val="0093713D"/>
    <w:rsid w:val="00937E35"/>
    <w:rsid w:val="009414ED"/>
    <w:rsid w:val="00941B45"/>
    <w:rsid w:val="00942BFE"/>
    <w:rsid w:val="009458D2"/>
    <w:rsid w:val="0094635D"/>
    <w:rsid w:val="00946A94"/>
    <w:rsid w:val="009525EB"/>
    <w:rsid w:val="009541F1"/>
    <w:rsid w:val="00954B09"/>
    <w:rsid w:val="00954E6B"/>
    <w:rsid w:val="00955716"/>
    <w:rsid w:val="00955BEC"/>
    <w:rsid w:val="009561C1"/>
    <w:rsid w:val="00956CA8"/>
    <w:rsid w:val="00960BD4"/>
    <w:rsid w:val="009612AD"/>
    <w:rsid w:val="009617A9"/>
    <w:rsid w:val="00961C12"/>
    <w:rsid w:val="00962E42"/>
    <w:rsid w:val="00965E8F"/>
    <w:rsid w:val="00966EB8"/>
    <w:rsid w:val="00970470"/>
    <w:rsid w:val="00970521"/>
    <w:rsid w:val="0097127B"/>
    <w:rsid w:val="009718C6"/>
    <w:rsid w:val="00974C1B"/>
    <w:rsid w:val="00976481"/>
    <w:rsid w:val="00977B2D"/>
    <w:rsid w:val="00981C68"/>
    <w:rsid w:val="0098295A"/>
    <w:rsid w:val="00983303"/>
    <w:rsid w:val="0098401D"/>
    <w:rsid w:val="009848F1"/>
    <w:rsid w:val="00984AD8"/>
    <w:rsid w:val="00984B83"/>
    <w:rsid w:val="00985E73"/>
    <w:rsid w:val="00995CBF"/>
    <w:rsid w:val="009960DB"/>
    <w:rsid w:val="0099674A"/>
    <w:rsid w:val="00996A6D"/>
    <w:rsid w:val="00996FFB"/>
    <w:rsid w:val="009975C7"/>
    <w:rsid w:val="00997723"/>
    <w:rsid w:val="009A0D3A"/>
    <w:rsid w:val="009A0EDC"/>
    <w:rsid w:val="009A13EE"/>
    <w:rsid w:val="009A1B80"/>
    <w:rsid w:val="009A20A3"/>
    <w:rsid w:val="009A3789"/>
    <w:rsid w:val="009A4295"/>
    <w:rsid w:val="009A7714"/>
    <w:rsid w:val="009A7EB0"/>
    <w:rsid w:val="009B5218"/>
    <w:rsid w:val="009B6A07"/>
    <w:rsid w:val="009C06BD"/>
    <w:rsid w:val="009C1711"/>
    <w:rsid w:val="009C338C"/>
    <w:rsid w:val="009C44CA"/>
    <w:rsid w:val="009C4BA4"/>
    <w:rsid w:val="009C5011"/>
    <w:rsid w:val="009C63D1"/>
    <w:rsid w:val="009C64F4"/>
    <w:rsid w:val="009C7302"/>
    <w:rsid w:val="009C7A1C"/>
    <w:rsid w:val="009D02DA"/>
    <w:rsid w:val="009D0AA4"/>
    <w:rsid w:val="009D247F"/>
    <w:rsid w:val="009D5D96"/>
    <w:rsid w:val="009D67D3"/>
    <w:rsid w:val="009D7CF1"/>
    <w:rsid w:val="009E2EB0"/>
    <w:rsid w:val="009E57E1"/>
    <w:rsid w:val="009E5D1F"/>
    <w:rsid w:val="009F0A6F"/>
    <w:rsid w:val="009F0F0E"/>
    <w:rsid w:val="009F1837"/>
    <w:rsid w:val="009F4DF0"/>
    <w:rsid w:val="009F6E8B"/>
    <w:rsid w:val="009F7431"/>
    <w:rsid w:val="00A016C5"/>
    <w:rsid w:val="00A056A2"/>
    <w:rsid w:val="00A0745E"/>
    <w:rsid w:val="00A07AC5"/>
    <w:rsid w:val="00A07D28"/>
    <w:rsid w:val="00A11E06"/>
    <w:rsid w:val="00A12D75"/>
    <w:rsid w:val="00A12E3B"/>
    <w:rsid w:val="00A13769"/>
    <w:rsid w:val="00A14612"/>
    <w:rsid w:val="00A14958"/>
    <w:rsid w:val="00A17D4B"/>
    <w:rsid w:val="00A22F52"/>
    <w:rsid w:val="00A23F93"/>
    <w:rsid w:val="00A24D00"/>
    <w:rsid w:val="00A252FA"/>
    <w:rsid w:val="00A304F8"/>
    <w:rsid w:val="00A30D74"/>
    <w:rsid w:val="00A32730"/>
    <w:rsid w:val="00A34A6F"/>
    <w:rsid w:val="00A355D4"/>
    <w:rsid w:val="00A35C7F"/>
    <w:rsid w:val="00A37A99"/>
    <w:rsid w:val="00A37B26"/>
    <w:rsid w:val="00A41861"/>
    <w:rsid w:val="00A41BC1"/>
    <w:rsid w:val="00A4406F"/>
    <w:rsid w:val="00A443CD"/>
    <w:rsid w:val="00A44420"/>
    <w:rsid w:val="00A4798D"/>
    <w:rsid w:val="00A507A4"/>
    <w:rsid w:val="00A50E85"/>
    <w:rsid w:val="00A518D8"/>
    <w:rsid w:val="00A51A37"/>
    <w:rsid w:val="00A51C22"/>
    <w:rsid w:val="00A531D8"/>
    <w:rsid w:val="00A5388F"/>
    <w:rsid w:val="00A53B97"/>
    <w:rsid w:val="00A53CEC"/>
    <w:rsid w:val="00A572C3"/>
    <w:rsid w:val="00A577C4"/>
    <w:rsid w:val="00A57DD9"/>
    <w:rsid w:val="00A60CCA"/>
    <w:rsid w:val="00A61736"/>
    <w:rsid w:val="00A622B3"/>
    <w:rsid w:val="00A64621"/>
    <w:rsid w:val="00A66ED3"/>
    <w:rsid w:val="00A701D2"/>
    <w:rsid w:val="00A72711"/>
    <w:rsid w:val="00A770FF"/>
    <w:rsid w:val="00A77AB6"/>
    <w:rsid w:val="00A8090E"/>
    <w:rsid w:val="00A80B2E"/>
    <w:rsid w:val="00A825A3"/>
    <w:rsid w:val="00A867E2"/>
    <w:rsid w:val="00A87F7A"/>
    <w:rsid w:val="00A90315"/>
    <w:rsid w:val="00A913AA"/>
    <w:rsid w:val="00A920C5"/>
    <w:rsid w:val="00A9393E"/>
    <w:rsid w:val="00A955C6"/>
    <w:rsid w:val="00A97439"/>
    <w:rsid w:val="00AA07B3"/>
    <w:rsid w:val="00AA0814"/>
    <w:rsid w:val="00AA1CAB"/>
    <w:rsid w:val="00AA1EC8"/>
    <w:rsid w:val="00AA325D"/>
    <w:rsid w:val="00AA5ABC"/>
    <w:rsid w:val="00AA61FA"/>
    <w:rsid w:val="00AB1F87"/>
    <w:rsid w:val="00AB2C72"/>
    <w:rsid w:val="00AB33BC"/>
    <w:rsid w:val="00AB501B"/>
    <w:rsid w:val="00AB75D9"/>
    <w:rsid w:val="00AC0011"/>
    <w:rsid w:val="00AC1B76"/>
    <w:rsid w:val="00AC5E03"/>
    <w:rsid w:val="00AC7942"/>
    <w:rsid w:val="00AD04C8"/>
    <w:rsid w:val="00AD0ADD"/>
    <w:rsid w:val="00AD238E"/>
    <w:rsid w:val="00AD2DF3"/>
    <w:rsid w:val="00AD426E"/>
    <w:rsid w:val="00AD47B7"/>
    <w:rsid w:val="00AD4FF9"/>
    <w:rsid w:val="00AD56AD"/>
    <w:rsid w:val="00AD60D2"/>
    <w:rsid w:val="00AD6638"/>
    <w:rsid w:val="00AD73F1"/>
    <w:rsid w:val="00AE1D59"/>
    <w:rsid w:val="00AE678D"/>
    <w:rsid w:val="00AE692B"/>
    <w:rsid w:val="00AF0490"/>
    <w:rsid w:val="00AF1A39"/>
    <w:rsid w:val="00B00610"/>
    <w:rsid w:val="00B028BF"/>
    <w:rsid w:val="00B0385A"/>
    <w:rsid w:val="00B039F5"/>
    <w:rsid w:val="00B07328"/>
    <w:rsid w:val="00B0735A"/>
    <w:rsid w:val="00B10CB8"/>
    <w:rsid w:val="00B11077"/>
    <w:rsid w:val="00B118C9"/>
    <w:rsid w:val="00B12828"/>
    <w:rsid w:val="00B12844"/>
    <w:rsid w:val="00B12A16"/>
    <w:rsid w:val="00B12B3B"/>
    <w:rsid w:val="00B14212"/>
    <w:rsid w:val="00B14D58"/>
    <w:rsid w:val="00B152E8"/>
    <w:rsid w:val="00B16738"/>
    <w:rsid w:val="00B17FF6"/>
    <w:rsid w:val="00B21461"/>
    <w:rsid w:val="00B21AFF"/>
    <w:rsid w:val="00B21E84"/>
    <w:rsid w:val="00B2267F"/>
    <w:rsid w:val="00B23AF2"/>
    <w:rsid w:val="00B253A7"/>
    <w:rsid w:val="00B27941"/>
    <w:rsid w:val="00B27A4A"/>
    <w:rsid w:val="00B30381"/>
    <w:rsid w:val="00B30827"/>
    <w:rsid w:val="00B30CDC"/>
    <w:rsid w:val="00B3218F"/>
    <w:rsid w:val="00B3288C"/>
    <w:rsid w:val="00B33796"/>
    <w:rsid w:val="00B34742"/>
    <w:rsid w:val="00B362E0"/>
    <w:rsid w:val="00B371A8"/>
    <w:rsid w:val="00B37626"/>
    <w:rsid w:val="00B40041"/>
    <w:rsid w:val="00B42092"/>
    <w:rsid w:val="00B42215"/>
    <w:rsid w:val="00B4268A"/>
    <w:rsid w:val="00B42FDE"/>
    <w:rsid w:val="00B4573A"/>
    <w:rsid w:val="00B45BB0"/>
    <w:rsid w:val="00B50861"/>
    <w:rsid w:val="00B50934"/>
    <w:rsid w:val="00B52610"/>
    <w:rsid w:val="00B52911"/>
    <w:rsid w:val="00B55740"/>
    <w:rsid w:val="00B57A6C"/>
    <w:rsid w:val="00B6002F"/>
    <w:rsid w:val="00B62266"/>
    <w:rsid w:val="00B6251B"/>
    <w:rsid w:val="00B62678"/>
    <w:rsid w:val="00B63229"/>
    <w:rsid w:val="00B6608F"/>
    <w:rsid w:val="00B660B4"/>
    <w:rsid w:val="00B66375"/>
    <w:rsid w:val="00B66745"/>
    <w:rsid w:val="00B66B8C"/>
    <w:rsid w:val="00B6749F"/>
    <w:rsid w:val="00B70377"/>
    <w:rsid w:val="00B72B88"/>
    <w:rsid w:val="00B7317B"/>
    <w:rsid w:val="00B73CC0"/>
    <w:rsid w:val="00B74239"/>
    <w:rsid w:val="00B74A8B"/>
    <w:rsid w:val="00B75240"/>
    <w:rsid w:val="00B75407"/>
    <w:rsid w:val="00B763C4"/>
    <w:rsid w:val="00B7676C"/>
    <w:rsid w:val="00B775E8"/>
    <w:rsid w:val="00B7790B"/>
    <w:rsid w:val="00B80628"/>
    <w:rsid w:val="00B81985"/>
    <w:rsid w:val="00B81D50"/>
    <w:rsid w:val="00B8214A"/>
    <w:rsid w:val="00B829D0"/>
    <w:rsid w:val="00B86945"/>
    <w:rsid w:val="00B879FD"/>
    <w:rsid w:val="00B87E1B"/>
    <w:rsid w:val="00B915AD"/>
    <w:rsid w:val="00B92543"/>
    <w:rsid w:val="00B9566B"/>
    <w:rsid w:val="00B95F49"/>
    <w:rsid w:val="00B9676C"/>
    <w:rsid w:val="00BA0131"/>
    <w:rsid w:val="00BA1262"/>
    <w:rsid w:val="00BA384F"/>
    <w:rsid w:val="00BA5C71"/>
    <w:rsid w:val="00BA6FB1"/>
    <w:rsid w:val="00BA75B3"/>
    <w:rsid w:val="00BA76F6"/>
    <w:rsid w:val="00BA7913"/>
    <w:rsid w:val="00BA79AB"/>
    <w:rsid w:val="00BA7A88"/>
    <w:rsid w:val="00BB0091"/>
    <w:rsid w:val="00BB0F02"/>
    <w:rsid w:val="00BB276C"/>
    <w:rsid w:val="00BB2CC9"/>
    <w:rsid w:val="00BB3223"/>
    <w:rsid w:val="00BB7853"/>
    <w:rsid w:val="00BC1793"/>
    <w:rsid w:val="00BC3D52"/>
    <w:rsid w:val="00BC5F0A"/>
    <w:rsid w:val="00BD0C5C"/>
    <w:rsid w:val="00BD2919"/>
    <w:rsid w:val="00BD75B8"/>
    <w:rsid w:val="00BE03A9"/>
    <w:rsid w:val="00BE2BD5"/>
    <w:rsid w:val="00BE2DC0"/>
    <w:rsid w:val="00BE6830"/>
    <w:rsid w:val="00BE6967"/>
    <w:rsid w:val="00BE7AAF"/>
    <w:rsid w:val="00BF0D74"/>
    <w:rsid w:val="00BF2657"/>
    <w:rsid w:val="00C0005E"/>
    <w:rsid w:val="00C00D4D"/>
    <w:rsid w:val="00C01198"/>
    <w:rsid w:val="00C011DF"/>
    <w:rsid w:val="00C0124E"/>
    <w:rsid w:val="00C0141D"/>
    <w:rsid w:val="00C02E69"/>
    <w:rsid w:val="00C04CB6"/>
    <w:rsid w:val="00C06D62"/>
    <w:rsid w:val="00C119A8"/>
    <w:rsid w:val="00C134DE"/>
    <w:rsid w:val="00C1412F"/>
    <w:rsid w:val="00C1440D"/>
    <w:rsid w:val="00C1685B"/>
    <w:rsid w:val="00C2284B"/>
    <w:rsid w:val="00C22FE4"/>
    <w:rsid w:val="00C25436"/>
    <w:rsid w:val="00C26AD0"/>
    <w:rsid w:val="00C35DDA"/>
    <w:rsid w:val="00C37F43"/>
    <w:rsid w:val="00C422AA"/>
    <w:rsid w:val="00C428B7"/>
    <w:rsid w:val="00C45329"/>
    <w:rsid w:val="00C46620"/>
    <w:rsid w:val="00C46655"/>
    <w:rsid w:val="00C4764B"/>
    <w:rsid w:val="00C476C2"/>
    <w:rsid w:val="00C50BAB"/>
    <w:rsid w:val="00C517E0"/>
    <w:rsid w:val="00C51A71"/>
    <w:rsid w:val="00C527E1"/>
    <w:rsid w:val="00C52AC8"/>
    <w:rsid w:val="00C5390A"/>
    <w:rsid w:val="00C5407A"/>
    <w:rsid w:val="00C56294"/>
    <w:rsid w:val="00C5646D"/>
    <w:rsid w:val="00C56CA1"/>
    <w:rsid w:val="00C61F61"/>
    <w:rsid w:val="00C6323A"/>
    <w:rsid w:val="00C64BE4"/>
    <w:rsid w:val="00C64DD0"/>
    <w:rsid w:val="00C66D0F"/>
    <w:rsid w:val="00C70221"/>
    <w:rsid w:val="00C702E9"/>
    <w:rsid w:val="00C718BA"/>
    <w:rsid w:val="00C71D50"/>
    <w:rsid w:val="00C7223C"/>
    <w:rsid w:val="00C7288E"/>
    <w:rsid w:val="00C73D62"/>
    <w:rsid w:val="00C74F2D"/>
    <w:rsid w:val="00C7612A"/>
    <w:rsid w:val="00C765F5"/>
    <w:rsid w:val="00C772BD"/>
    <w:rsid w:val="00C80BB3"/>
    <w:rsid w:val="00C8269F"/>
    <w:rsid w:val="00C83316"/>
    <w:rsid w:val="00C85B63"/>
    <w:rsid w:val="00C92B29"/>
    <w:rsid w:val="00C93DF7"/>
    <w:rsid w:val="00C94772"/>
    <w:rsid w:val="00C9486A"/>
    <w:rsid w:val="00C94A7C"/>
    <w:rsid w:val="00C96761"/>
    <w:rsid w:val="00C96C16"/>
    <w:rsid w:val="00C96D6C"/>
    <w:rsid w:val="00C97256"/>
    <w:rsid w:val="00CA1A73"/>
    <w:rsid w:val="00CA5C53"/>
    <w:rsid w:val="00CA7214"/>
    <w:rsid w:val="00CB15D5"/>
    <w:rsid w:val="00CB32EA"/>
    <w:rsid w:val="00CB3E71"/>
    <w:rsid w:val="00CB4093"/>
    <w:rsid w:val="00CB4AEA"/>
    <w:rsid w:val="00CB4F26"/>
    <w:rsid w:val="00CB69B7"/>
    <w:rsid w:val="00CC071E"/>
    <w:rsid w:val="00CC0872"/>
    <w:rsid w:val="00CC2C82"/>
    <w:rsid w:val="00CC67AC"/>
    <w:rsid w:val="00CD01D5"/>
    <w:rsid w:val="00CD03AD"/>
    <w:rsid w:val="00CD1A9D"/>
    <w:rsid w:val="00CD20D1"/>
    <w:rsid w:val="00CD4966"/>
    <w:rsid w:val="00CD6E19"/>
    <w:rsid w:val="00CD745B"/>
    <w:rsid w:val="00CE0892"/>
    <w:rsid w:val="00CE3B50"/>
    <w:rsid w:val="00CE4792"/>
    <w:rsid w:val="00CE51DF"/>
    <w:rsid w:val="00CE6B13"/>
    <w:rsid w:val="00CE7439"/>
    <w:rsid w:val="00CF0ACB"/>
    <w:rsid w:val="00CF126B"/>
    <w:rsid w:val="00CF13CB"/>
    <w:rsid w:val="00CF13EE"/>
    <w:rsid w:val="00CF226F"/>
    <w:rsid w:val="00CF53AE"/>
    <w:rsid w:val="00CF585E"/>
    <w:rsid w:val="00CF5E74"/>
    <w:rsid w:val="00CF604A"/>
    <w:rsid w:val="00CF71E1"/>
    <w:rsid w:val="00CF7DC9"/>
    <w:rsid w:val="00D0184E"/>
    <w:rsid w:val="00D01B9E"/>
    <w:rsid w:val="00D01C7E"/>
    <w:rsid w:val="00D033A9"/>
    <w:rsid w:val="00D03B03"/>
    <w:rsid w:val="00D0434E"/>
    <w:rsid w:val="00D04BBA"/>
    <w:rsid w:val="00D0510C"/>
    <w:rsid w:val="00D060B8"/>
    <w:rsid w:val="00D075AF"/>
    <w:rsid w:val="00D1029D"/>
    <w:rsid w:val="00D117CB"/>
    <w:rsid w:val="00D11CAC"/>
    <w:rsid w:val="00D13580"/>
    <w:rsid w:val="00D13BEB"/>
    <w:rsid w:val="00D14217"/>
    <w:rsid w:val="00D14269"/>
    <w:rsid w:val="00D1436D"/>
    <w:rsid w:val="00D15807"/>
    <w:rsid w:val="00D17828"/>
    <w:rsid w:val="00D17F8B"/>
    <w:rsid w:val="00D20F9F"/>
    <w:rsid w:val="00D22A20"/>
    <w:rsid w:val="00D262C7"/>
    <w:rsid w:val="00D26B2A"/>
    <w:rsid w:val="00D27FED"/>
    <w:rsid w:val="00D3238C"/>
    <w:rsid w:val="00D331C1"/>
    <w:rsid w:val="00D33AF0"/>
    <w:rsid w:val="00D34F7D"/>
    <w:rsid w:val="00D35531"/>
    <w:rsid w:val="00D36D26"/>
    <w:rsid w:val="00D461A8"/>
    <w:rsid w:val="00D470EC"/>
    <w:rsid w:val="00D50B47"/>
    <w:rsid w:val="00D52C2A"/>
    <w:rsid w:val="00D53562"/>
    <w:rsid w:val="00D53656"/>
    <w:rsid w:val="00D56D3B"/>
    <w:rsid w:val="00D56EC3"/>
    <w:rsid w:val="00D5702F"/>
    <w:rsid w:val="00D576DD"/>
    <w:rsid w:val="00D579A3"/>
    <w:rsid w:val="00D61376"/>
    <w:rsid w:val="00D64A4F"/>
    <w:rsid w:val="00D6500A"/>
    <w:rsid w:val="00D718DB"/>
    <w:rsid w:val="00D72138"/>
    <w:rsid w:val="00D7487B"/>
    <w:rsid w:val="00D76C72"/>
    <w:rsid w:val="00D80440"/>
    <w:rsid w:val="00D80EBE"/>
    <w:rsid w:val="00D8101A"/>
    <w:rsid w:val="00D81379"/>
    <w:rsid w:val="00D813F4"/>
    <w:rsid w:val="00D82FA9"/>
    <w:rsid w:val="00D841EC"/>
    <w:rsid w:val="00D86594"/>
    <w:rsid w:val="00D87C7D"/>
    <w:rsid w:val="00D91831"/>
    <w:rsid w:val="00D9546B"/>
    <w:rsid w:val="00D95E4F"/>
    <w:rsid w:val="00DA0AF4"/>
    <w:rsid w:val="00DA2C27"/>
    <w:rsid w:val="00DA3C48"/>
    <w:rsid w:val="00DA403B"/>
    <w:rsid w:val="00DA65AF"/>
    <w:rsid w:val="00DB0C6F"/>
    <w:rsid w:val="00DB1285"/>
    <w:rsid w:val="00DB2B17"/>
    <w:rsid w:val="00DB2D44"/>
    <w:rsid w:val="00DB463C"/>
    <w:rsid w:val="00DB5A05"/>
    <w:rsid w:val="00DB643B"/>
    <w:rsid w:val="00DB7C06"/>
    <w:rsid w:val="00DC0A40"/>
    <w:rsid w:val="00DC128D"/>
    <w:rsid w:val="00DC36E0"/>
    <w:rsid w:val="00DC49E3"/>
    <w:rsid w:val="00DC5318"/>
    <w:rsid w:val="00DC76EF"/>
    <w:rsid w:val="00DC7FB6"/>
    <w:rsid w:val="00DD1332"/>
    <w:rsid w:val="00DD1667"/>
    <w:rsid w:val="00DD392A"/>
    <w:rsid w:val="00DD5143"/>
    <w:rsid w:val="00DD5234"/>
    <w:rsid w:val="00DE0BA0"/>
    <w:rsid w:val="00DE333C"/>
    <w:rsid w:val="00DE33ED"/>
    <w:rsid w:val="00DE5B8F"/>
    <w:rsid w:val="00DE7C5B"/>
    <w:rsid w:val="00DF1030"/>
    <w:rsid w:val="00DF1042"/>
    <w:rsid w:val="00DF15D7"/>
    <w:rsid w:val="00DF1D7C"/>
    <w:rsid w:val="00DF3923"/>
    <w:rsid w:val="00DF5099"/>
    <w:rsid w:val="00DF5DEE"/>
    <w:rsid w:val="00DF7F46"/>
    <w:rsid w:val="00E00219"/>
    <w:rsid w:val="00E02A05"/>
    <w:rsid w:val="00E03765"/>
    <w:rsid w:val="00E051E4"/>
    <w:rsid w:val="00E0577C"/>
    <w:rsid w:val="00E07013"/>
    <w:rsid w:val="00E07B09"/>
    <w:rsid w:val="00E07CAF"/>
    <w:rsid w:val="00E07D8A"/>
    <w:rsid w:val="00E10FE2"/>
    <w:rsid w:val="00E12F5F"/>
    <w:rsid w:val="00E143D4"/>
    <w:rsid w:val="00E14907"/>
    <w:rsid w:val="00E1568F"/>
    <w:rsid w:val="00E1587E"/>
    <w:rsid w:val="00E1657A"/>
    <w:rsid w:val="00E2113B"/>
    <w:rsid w:val="00E22C3B"/>
    <w:rsid w:val="00E22F7C"/>
    <w:rsid w:val="00E24211"/>
    <w:rsid w:val="00E30D17"/>
    <w:rsid w:val="00E30EDD"/>
    <w:rsid w:val="00E318AF"/>
    <w:rsid w:val="00E33935"/>
    <w:rsid w:val="00E34E6D"/>
    <w:rsid w:val="00E36672"/>
    <w:rsid w:val="00E36BD0"/>
    <w:rsid w:val="00E3737A"/>
    <w:rsid w:val="00E425D1"/>
    <w:rsid w:val="00E44F22"/>
    <w:rsid w:val="00E45192"/>
    <w:rsid w:val="00E45B90"/>
    <w:rsid w:val="00E46591"/>
    <w:rsid w:val="00E50FC2"/>
    <w:rsid w:val="00E536D3"/>
    <w:rsid w:val="00E53B89"/>
    <w:rsid w:val="00E55FE1"/>
    <w:rsid w:val="00E5667D"/>
    <w:rsid w:val="00E5745D"/>
    <w:rsid w:val="00E60DEC"/>
    <w:rsid w:val="00E6294B"/>
    <w:rsid w:val="00E65DAB"/>
    <w:rsid w:val="00E677FB"/>
    <w:rsid w:val="00E714A0"/>
    <w:rsid w:val="00E72EC7"/>
    <w:rsid w:val="00E73F63"/>
    <w:rsid w:val="00E74DD3"/>
    <w:rsid w:val="00E7553A"/>
    <w:rsid w:val="00E76442"/>
    <w:rsid w:val="00E80864"/>
    <w:rsid w:val="00E80CDF"/>
    <w:rsid w:val="00E80FA4"/>
    <w:rsid w:val="00E821E5"/>
    <w:rsid w:val="00E856C7"/>
    <w:rsid w:val="00E85B03"/>
    <w:rsid w:val="00E872AC"/>
    <w:rsid w:val="00E90101"/>
    <w:rsid w:val="00E902BF"/>
    <w:rsid w:val="00E9050C"/>
    <w:rsid w:val="00E906D9"/>
    <w:rsid w:val="00E9070F"/>
    <w:rsid w:val="00E90CA9"/>
    <w:rsid w:val="00E91117"/>
    <w:rsid w:val="00E91436"/>
    <w:rsid w:val="00E9377D"/>
    <w:rsid w:val="00E9567C"/>
    <w:rsid w:val="00E95CE7"/>
    <w:rsid w:val="00E97219"/>
    <w:rsid w:val="00EA0504"/>
    <w:rsid w:val="00EA189C"/>
    <w:rsid w:val="00EA1EB3"/>
    <w:rsid w:val="00EA20D7"/>
    <w:rsid w:val="00EA4B94"/>
    <w:rsid w:val="00EA51E0"/>
    <w:rsid w:val="00EA54B0"/>
    <w:rsid w:val="00EB06BA"/>
    <w:rsid w:val="00EB0B03"/>
    <w:rsid w:val="00EB0CF6"/>
    <w:rsid w:val="00EB1EB4"/>
    <w:rsid w:val="00EB2511"/>
    <w:rsid w:val="00EB2876"/>
    <w:rsid w:val="00EB35F2"/>
    <w:rsid w:val="00EB5ED2"/>
    <w:rsid w:val="00EB73CA"/>
    <w:rsid w:val="00EC1350"/>
    <w:rsid w:val="00EC2D93"/>
    <w:rsid w:val="00EC2F19"/>
    <w:rsid w:val="00EC4AE3"/>
    <w:rsid w:val="00EC4F78"/>
    <w:rsid w:val="00EC7B6F"/>
    <w:rsid w:val="00ED0524"/>
    <w:rsid w:val="00ED0C0A"/>
    <w:rsid w:val="00ED19DE"/>
    <w:rsid w:val="00ED2DB2"/>
    <w:rsid w:val="00ED32DE"/>
    <w:rsid w:val="00ED39A2"/>
    <w:rsid w:val="00ED649E"/>
    <w:rsid w:val="00ED70D0"/>
    <w:rsid w:val="00EE089A"/>
    <w:rsid w:val="00EE135C"/>
    <w:rsid w:val="00EE1762"/>
    <w:rsid w:val="00EE5F71"/>
    <w:rsid w:val="00EE6374"/>
    <w:rsid w:val="00EE6C61"/>
    <w:rsid w:val="00EF1377"/>
    <w:rsid w:val="00EF1D43"/>
    <w:rsid w:val="00EF29E4"/>
    <w:rsid w:val="00EF43AB"/>
    <w:rsid w:val="00EF475A"/>
    <w:rsid w:val="00EF4CE3"/>
    <w:rsid w:val="00EF51F4"/>
    <w:rsid w:val="00EF5D72"/>
    <w:rsid w:val="00EF77A1"/>
    <w:rsid w:val="00F04E2B"/>
    <w:rsid w:val="00F0575A"/>
    <w:rsid w:val="00F06E21"/>
    <w:rsid w:val="00F07574"/>
    <w:rsid w:val="00F079C9"/>
    <w:rsid w:val="00F11DEE"/>
    <w:rsid w:val="00F13D9C"/>
    <w:rsid w:val="00F15435"/>
    <w:rsid w:val="00F15486"/>
    <w:rsid w:val="00F16AC2"/>
    <w:rsid w:val="00F17294"/>
    <w:rsid w:val="00F174D6"/>
    <w:rsid w:val="00F2023F"/>
    <w:rsid w:val="00F211B6"/>
    <w:rsid w:val="00F24C9F"/>
    <w:rsid w:val="00F259FD"/>
    <w:rsid w:val="00F25CA4"/>
    <w:rsid w:val="00F26A23"/>
    <w:rsid w:val="00F27093"/>
    <w:rsid w:val="00F274A3"/>
    <w:rsid w:val="00F27CE8"/>
    <w:rsid w:val="00F3029B"/>
    <w:rsid w:val="00F30563"/>
    <w:rsid w:val="00F31A56"/>
    <w:rsid w:val="00F31BCE"/>
    <w:rsid w:val="00F321B4"/>
    <w:rsid w:val="00F345AB"/>
    <w:rsid w:val="00F34BA5"/>
    <w:rsid w:val="00F35107"/>
    <w:rsid w:val="00F357E1"/>
    <w:rsid w:val="00F413F7"/>
    <w:rsid w:val="00F416E6"/>
    <w:rsid w:val="00F46B1F"/>
    <w:rsid w:val="00F5062D"/>
    <w:rsid w:val="00F509B9"/>
    <w:rsid w:val="00F50D7B"/>
    <w:rsid w:val="00F50EEA"/>
    <w:rsid w:val="00F535F3"/>
    <w:rsid w:val="00F55F4C"/>
    <w:rsid w:val="00F56B6C"/>
    <w:rsid w:val="00F56F8F"/>
    <w:rsid w:val="00F57944"/>
    <w:rsid w:val="00F60B78"/>
    <w:rsid w:val="00F628C8"/>
    <w:rsid w:val="00F62A2F"/>
    <w:rsid w:val="00F63E60"/>
    <w:rsid w:val="00F644EC"/>
    <w:rsid w:val="00F67594"/>
    <w:rsid w:val="00F67ECD"/>
    <w:rsid w:val="00F7150D"/>
    <w:rsid w:val="00F71F9D"/>
    <w:rsid w:val="00F72CC3"/>
    <w:rsid w:val="00F77005"/>
    <w:rsid w:val="00F77BB4"/>
    <w:rsid w:val="00F8134A"/>
    <w:rsid w:val="00F84524"/>
    <w:rsid w:val="00F86948"/>
    <w:rsid w:val="00F90668"/>
    <w:rsid w:val="00F91C29"/>
    <w:rsid w:val="00F92068"/>
    <w:rsid w:val="00F948BD"/>
    <w:rsid w:val="00F9548F"/>
    <w:rsid w:val="00F9550C"/>
    <w:rsid w:val="00F958D9"/>
    <w:rsid w:val="00FA6EC6"/>
    <w:rsid w:val="00FA6FB1"/>
    <w:rsid w:val="00FA7710"/>
    <w:rsid w:val="00FB04EA"/>
    <w:rsid w:val="00FB05E0"/>
    <w:rsid w:val="00FB0A1A"/>
    <w:rsid w:val="00FB31B6"/>
    <w:rsid w:val="00FB4443"/>
    <w:rsid w:val="00FB49D5"/>
    <w:rsid w:val="00FB4E1B"/>
    <w:rsid w:val="00FB508C"/>
    <w:rsid w:val="00FB5C43"/>
    <w:rsid w:val="00FB609B"/>
    <w:rsid w:val="00FB6673"/>
    <w:rsid w:val="00FB769B"/>
    <w:rsid w:val="00FC0506"/>
    <w:rsid w:val="00FC0BDA"/>
    <w:rsid w:val="00FC12C9"/>
    <w:rsid w:val="00FC27DA"/>
    <w:rsid w:val="00FC3AAC"/>
    <w:rsid w:val="00FC4E07"/>
    <w:rsid w:val="00FC5D13"/>
    <w:rsid w:val="00FC5DC3"/>
    <w:rsid w:val="00FC71FD"/>
    <w:rsid w:val="00FC7D33"/>
    <w:rsid w:val="00FD3103"/>
    <w:rsid w:val="00FD4FA0"/>
    <w:rsid w:val="00FD520E"/>
    <w:rsid w:val="00FD6941"/>
    <w:rsid w:val="00FD6AA2"/>
    <w:rsid w:val="00FD6C4D"/>
    <w:rsid w:val="00FD6D5E"/>
    <w:rsid w:val="00FD722C"/>
    <w:rsid w:val="00FD7734"/>
    <w:rsid w:val="00FD7A23"/>
    <w:rsid w:val="00FE0644"/>
    <w:rsid w:val="00FE122D"/>
    <w:rsid w:val="00FE1E50"/>
    <w:rsid w:val="00FE281F"/>
    <w:rsid w:val="00FE6A27"/>
    <w:rsid w:val="00FF309A"/>
    <w:rsid w:val="00FF4765"/>
    <w:rsid w:val="00FF6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B5DE9"/>
  <w15:chartTrackingRefBased/>
  <w15:docId w15:val="{4DC67D8B-65C9-41A2-8821-BEB0A19AA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4F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FB3"/>
  </w:style>
  <w:style w:type="character" w:styleId="Hyperlink">
    <w:name w:val="Hyperlink"/>
    <w:basedOn w:val="DefaultParagraphFont"/>
    <w:uiPriority w:val="99"/>
    <w:unhideWhenUsed/>
    <w:rsid w:val="00384FB3"/>
    <w:rPr>
      <w:color w:val="0563C1" w:themeColor="hyperlink"/>
      <w:u w:val="single"/>
    </w:rPr>
  </w:style>
  <w:style w:type="paragraph" w:styleId="ListParagraph">
    <w:name w:val="List Paragraph"/>
    <w:basedOn w:val="Normal"/>
    <w:uiPriority w:val="34"/>
    <w:qFormat/>
    <w:rsid w:val="00384FB3"/>
    <w:pPr>
      <w:ind w:left="720"/>
      <w:contextualSpacing/>
    </w:pPr>
  </w:style>
  <w:style w:type="character" w:styleId="FollowedHyperlink">
    <w:name w:val="FollowedHyperlink"/>
    <w:basedOn w:val="DefaultParagraphFont"/>
    <w:uiPriority w:val="99"/>
    <w:semiHidden/>
    <w:unhideWhenUsed/>
    <w:rsid w:val="003B28BB"/>
    <w:rPr>
      <w:color w:val="954F72" w:themeColor="followedHyperlink"/>
      <w:u w:val="single"/>
    </w:rPr>
  </w:style>
  <w:style w:type="character" w:styleId="CommentReference">
    <w:name w:val="annotation reference"/>
    <w:basedOn w:val="DefaultParagraphFont"/>
    <w:uiPriority w:val="99"/>
    <w:semiHidden/>
    <w:unhideWhenUsed/>
    <w:rsid w:val="00F31A56"/>
    <w:rPr>
      <w:sz w:val="16"/>
      <w:szCs w:val="16"/>
    </w:rPr>
  </w:style>
  <w:style w:type="paragraph" w:styleId="CommentText">
    <w:name w:val="annotation text"/>
    <w:basedOn w:val="Normal"/>
    <w:link w:val="CommentTextChar"/>
    <w:uiPriority w:val="99"/>
    <w:semiHidden/>
    <w:unhideWhenUsed/>
    <w:rsid w:val="00F31A56"/>
    <w:pPr>
      <w:spacing w:line="240" w:lineRule="auto"/>
    </w:pPr>
    <w:rPr>
      <w:sz w:val="20"/>
      <w:szCs w:val="20"/>
    </w:rPr>
  </w:style>
  <w:style w:type="character" w:customStyle="1" w:styleId="CommentTextChar">
    <w:name w:val="Comment Text Char"/>
    <w:basedOn w:val="DefaultParagraphFont"/>
    <w:link w:val="CommentText"/>
    <w:uiPriority w:val="99"/>
    <w:semiHidden/>
    <w:rsid w:val="00F31A56"/>
    <w:rPr>
      <w:sz w:val="20"/>
      <w:szCs w:val="20"/>
    </w:rPr>
  </w:style>
  <w:style w:type="paragraph" w:styleId="CommentSubject">
    <w:name w:val="annotation subject"/>
    <w:basedOn w:val="CommentText"/>
    <w:next w:val="CommentText"/>
    <w:link w:val="CommentSubjectChar"/>
    <w:uiPriority w:val="99"/>
    <w:semiHidden/>
    <w:unhideWhenUsed/>
    <w:rsid w:val="00F31A56"/>
    <w:rPr>
      <w:b/>
      <w:bCs/>
    </w:rPr>
  </w:style>
  <w:style w:type="character" w:customStyle="1" w:styleId="CommentSubjectChar">
    <w:name w:val="Comment Subject Char"/>
    <w:basedOn w:val="CommentTextChar"/>
    <w:link w:val="CommentSubject"/>
    <w:uiPriority w:val="99"/>
    <w:semiHidden/>
    <w:rsid w:val="00F31A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74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js00zBACyYtarget=%22_blank%22" TargetMode="External"/><Relationship Id="rId3" Type="http://schemas.openxmlformats.org/officeDocument/2006/relationships/settings" Target="settings.xml"/><Relationship Id="rId7" Type="http://schemas.openxmlformats.org/officeDocument/2006/relationships/hyperlink" Target="https://www.youtube.com/watch?v=jgOGE7Y6me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8</Words>
  <Characters>3810</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N. Mullins</dc:creator>
  <cp:keywords/>
  <dc:description/>
  <cp:lastModifiedBy>Maria Berrocal</cp:lastModifiedBy>
  <cp:revision>2</cp:revision>
  <dcterms:created xsi:type="dcterms:W3CDTF">2023-02-20T16:06:00Z</dcterms:created>
  <dcterms:modified xsi:type="dcterms:W3CDTF">2023-02-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f0f018d78269d4bcd83540734c65f2a278e68971de4e76e303e9675aaeea5f08</vt:lpwstr>
  </property>
</Properties>
</file>